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098A7" w14:textId="77777777" w:rsidR="001D7D66" w:rsidRPr="00E75291" w:rsidRDefault="001D7D66" w:rsidP="00E12E8C">
      <w:pPr>
        <w:jc w:val="center"/>
        <w:rPr>
          <w:b/>
        </w:rPr>
      </w:pPr>
      <w:r w:rsidRPr="00E75291">
        <w:rPr>
          <w:b/>
        </w:rPr>
        <w:t>Terms and Conditions</w:t>
      </w:r>
    </w:p>
    <w:p w14:paraId="48FD2DB6" w14:textId="16E3C070" w:rsidR="00AF6264" w:rsidRPr="00E75291" w:rsidRDefault="00AF6264" w:rsidP="00AF6264">
      <w:r w:rsidRPr="00E75291">
        <w:t xml:space="preserve">These terms and conditions are the contract between you and </w:t>
      </w:r>
      <w:r w:rsidR="00E75291" w:rsidRPr="00E75291">
        <w:rPr>
          <w:rStyle w:val="NLBlueText"/>
          <w:color w:val="auto"/>
        </w:rPr>
        <w:t>Groundwater Dynamics Ltd</w:t>
      </w:r>
      <w:r w:rsidR="00E75291" w:rsidRPr="00E75291">
        <w:rPr>
          <w:rStyle w:val="NLBlueText"/>
          <w:color w:val="auto"/>
        </w:rPr>
        <w:t xml:space="preserve"> </w:t>
      </w:r>
      <w:r w:rsidRPr="00E75291">
        <w:t>(“us”, “we”, etc). By visiting or using Our Website, you agree to be bound by them.</w:t>
      </w:r>
    </w:p>
    <w:p w14:paraId="33CF804D" w14:textId="38D5F761" w:rsidR="00AF6264" w:rsidRPr="00E75291" w:rsidRDefault="00AF6264" w:rsidP="00AF6264">
      <w:r w:rsidRPr="00E75291">
        <w:t>They protect your rights as well as ours.</w:t>
      </w:r>
    </w:p>
    <w:p w14:paraId="3B8058D8" w14:textId="3E5F0051" w:rsidR="00E75291" w:rsidRPr="00E75291" w:rsidRDefault="00AF6264" w:rsidP="00264299">
      <w:pPr>
        <w:rPr>
          <w:rStyle w:val="NLBlueText"/>
          <w:color w:val="auto"/>
        </w:rPr>
      </w:pPr>
      <w:r w:rsidRPr="00E75291">
        <w:t xml:space="preserve">We are </w:t>
      </w:r>
      <w:r w:rsidR="00E75291" w:rsidRPr="00E75291">
        <w:rPr>
          <w:rStyle w:val="NLBlueText"/>
          <w:color w:val="auto"/>
        </w:rPr>
        <w:t>Groundwater Dynamics Ltd</w:t>
      </w:r>
      <w:r w:rsidR="00264299" w:rsidRPr="00E75291">
        <w:rPr>
          <w:rStyle w:val="NLBlueText"/>
          <w:color w:val="auto"/>
        </w:rPr>
        <w:t xml:space="preserve">, </w:t>
      </w:r>
      <w:r w:rsidRPr="00E75291">
        <w:rPr>
          <w:rStyle w:val="NLBlueText"/>
          <w:color w:val="auto"/>
        </w:rPr>
        <w:t xml:space="preserve">a company registered in </w:t>
      </w:r>
      <w:r w:rsidR="00E75291" w:rsidRPr="00E75291">
        <w:rPr>
          <w:rStyle w:val="NLBlueText"/>
          <w:color w:val="auto"/>
        </w:rPr>
        <w:t>England, UK</w:t>
      </w:r>
      <w:r w:rsidR="00264299" w:rsidRPr="00E75291">
        <w:rPr>
          <w:rStyle w:val="NLBlueText"/>
          <w:color w:val="auto"/>
        </w:rPr>
        <w:t xml:space="preserve">, </w:t>
      </w:r>
      <w:r w:rsidRPr="00E75291">
        <w:rPr>
          <w:rStyle w:val="NLBlueText"/>
          <w:color w:val="auto"/>
        </w:rPr>
        <w:t xml:space="preserve">number </w:t>
      </w:r>
      <w:r w:rsidR="00E75291" w:rsidRPr="00E75291">
        <w:rPr>
          <w:rStyle w:val="NLBlueText"/>
          <w:color w:val="auto"/>
        </w:rPr>
        <w:t>08223492</w:t>
      </w:r>
      <w:r w:rsidR="00264299" w:rsidRPr="00E75291">
        <w:rPr>
          <w:rStyle w:val="NLBlueText"/>
          <w:color w:val="auto"/>
        </w:rPr>
        <w:t xml:space="preserve">. </w:t>
      </w:r>
      <w:r w:rsidRPr="00E75291">
        <w:rPr>
          <w:rStyle w:val="NLBlueText"/>
          <w:color w:val="auto"/>
        </w:rPr>
        <w:t xml:space="preserve">Our address is </w:t>
      </w:r>
      <w:r w:rsidR="00E75291" w:rsidRPr="00E75291">
        <w:rPr>
          <w:rStyle w:val="NLBlueText"/>
          <w:color w:val="auto"/>
        </w:rPr>
        <w:t>8 Jury Street, Warwick, Warwickshire, CV34 4EW</w:t>
      </w:r>
      <w:r w:rsidR="00E75291" w:rsidRPr="00E75291">
        <w:rPr>
          <w:rStyle w:val="NLBlueText"/>
          <w:color w:val="auto"/>
        </w:rPr>
        <w:t xml:space="preserve"> </w:t>
      </w:r>
    </w:p>
    <w:p w14:paraId="6EC6EF85" w14:textId="37510D84" w:rsidR="00AF6264" w:rsidRPr="00E75291" w:rsidRDefault="00AF6264" w:rsidP="00264299">
      <w:r w:rsidRPr="00E75291">
        <w:t xml:space="preserve">You are: Anyone who uses Our Website. </w:t>
      </w:r>
    </w:p>
    <w:p w14:paraId="60DFB441" w14:textId="77777777" w:rsidR="00AF6264" w:rsidRPr="00E75291" w:rsidRDefault="00AF6264" w:rsidP="00AF6264">
      <w:r w:rsidRPr="00E75291">
        <w:t>Please read this agreement carefully and save it. If you do not agree with it, you should leave Our Website immediately.</w:t>
      </w:r>
    </w:p>
    <w:p w14:paraId="01131408" w14:textId="77777777" w:rsidR="001D7D66" w:rsidRPr="0074490F" w:rsidRDefault="001D7D66" w:rsidP="002A181E">
      <w:pPr>
        <w:pStyle w:val="NLNotesHeading1"/>
      </w:pPr>
      <w:r w:rsidRPr="0074490F">
        <w:t>These are the agreed terms</w:t>
      </w:r>
    </w:p>
    <w:p w14:paraId="53F43865" w14:textId="77777777" w:rsidR="001D7D66" w:rsidRPr="0074490F" w:rsidRDefault="001D7D66" w:rsidP="000211C1">
      <w:pPr>
        <w:pStyle w:val="Heading1"/>
      </w:pPr>
      <w:r w:rsidRPr="0074490F">
        <w:t>Definitions</w:t>
      </w:r>
    </w:p>
    <w:tbl>
      <w:tblPr>
        <w:tblW w:w="0" w:type="auto"/>
        <w:tblInd w:w="738" w:type="dxa"/>
        <w:tblLayout w:type="fixed"/>
        <w:tblLook w:val="04A0" w:firstRow="1" w:lastRow="0" w:firstColumn="1" w:lastColumn="0" w:noHBand="0" w:noVBand="1"/>
      </w:tblPr>
      <w:tblGrid>
        <w:gridCol w:w="2610"/>
        <w:gridCol w:w="5895"/>
      </w:tblGrid>
      <w:tr w:rsidR="00BB2167" w:rsidRPr="0074490F" w14:paraId="2C4B01A5" w14:textId="77777777" w:rsidTr="000D4182">
        <w:tc>
          <w:tcPr>
            <w:tcW w:w="2610" w:type="dxa"/>
          </w:tcPr>
          <w:p w14:paraId="5B244B17" w14:textId="77777777" w:rsidR="007A57F1" w:rsidRPr="0074490F" w:rsidRDefault="007A57F1" w:rsidP="00BB2167">
            <w:pPr>
              <w:pStyle w:val="NLTableBody"/>
            </w:pPr>
            <w:r w:rsidRPr="0074490F">
              <w:t>“Content”</w:t>
            </w:r>
          </w:p>
        </w:tc>
        <w:tc>
          <w:tcPr>
            <w:tcW w:w="5895" w:type="dxa"/>
          </w:tcPr>
          <w:p w14:paraId="1A6192D7" w14:textId="77777777" w:rsidR="007A57F1" w:rsidRPr="0074490F" w:rsidRDefault="007A57F1" w:rsidP="00BB2167">
            <w:pPr>
              <w:pStyle w:val="NLTableBody"/>
            </w:pPr>
            <w:r w:rsidRPr="0074490F">
              <w:t>means the textual, visual or aural content that is encountered as part of your experience on Our Website. It may include, among other things: text, images, sounds, videos and animations.</w:t>
            </w:r>
          </w:p>
        </w:tc>
      </w:tr>
      <w:tr w:rsidR="00BB2167" w:rsidRPr="0074490F" w14:paraId="3C4DE028" w14:textId="77777777" w:rsidTr="000D4182">
        <w:tc>
          <w:tcPr>
            <w:tcW w:w="2610" w:type="dxa"/>
          </w:tcPr>
          <w:p w14:paraId="548AF1FA" w14:textId="77777777" w:rsidR="007A57F1" w:rsidRPr="0074490F" w:rsidRDefault="007A57F1" w:rsidP="00BB2167">
            <w:pPr>
              <w:pStyle w:val="NLTableBody"/>
            </w:pPr>
            <w:r w:rsidRPr="0074490F">
              <w:t>"Intellectual Property"</w:t>
            </w:r>
          </w:p>
        </w:tc>
        <w:tc>
          <w:tcPr>
            <w:tcW w:w="5895" w:type="dxa"/>
          </w:tcPr>
          <w:p w14:paraId="7171F842" w14:textId="77777777" w:rsidR="007A57F1" w:rsidRPr="0074490F" w:rsidRDefault="007A57F1" w:rsidP="00BB2167">
            <w:pPr>
              <w:pStyle w:val="NLTableBody"/>
            </w:pPr>
            <w:r w:rsidRPr="0074490F">
              <w:t>means intellectual property owned by us, of every sort, whether or not registered or registrable in any country, including intellectual property of</w:t>
            </w:r>
            <w:r w:rsidR="00857617" w:rsidRPr="0074490F">
              <w:t xml:space="preserve"> all</w:t>
            </w:r>
            <w:r w:rsidRPr="0074490F">
              <w:t xml:space="preserve"> kinds coming into existence after today; and including, among others, patents, </w:t>
            </w:r>
            <w:proofErr w:type="spellStart"/>
            <w:r w:rsidRPr="0074490F">
              <w:t>trade marks</w:t>
            </w:r>
            <w:proofErr w:type="spellEnd"/>
            <w:r w:rsidRPr="0074490F">
              <w:t>, unregistered marks, designs, copyrights, software, domain names, discoveries, creations and inventions, together with all rights which are derived from those rights.</w:t>
            </w:r>
          </w:p>
        </w:tc>
      </w:tr>
      <w:tr w:rsidR="00BB2167" w:rsidRPr="0074490F" w14:paraId="0F6A568F" w14:textId="77777777" w:rsidTr="000D4182">
        <w:tc>
          <w:tcPr>
            <w:tcW w:w="2610" w:type="dxa"/>
          </w:tcPr>
          <w:p w14:paraId="129D32D4" w14:textId="77777777" w:rsidR="007A57F1" w:rsidRPr="0074490F" w:rsidRDefault="007A57F1" w:rsidP="00BB2167">
            <w:pPr>
              <w:pStyle w:val="NLTableBody"/>
            </w:pPr>
            <w:r w:rsidRPr="0074490F">
              <w:t>“Our Website”</w:t>
            </w:r>
          </w:p>
        </w:tc>
        <w:tc>
          <w:tcPr>
            <w:tcW w:w="5895" w:type="dxa"/>
          </w:tcPr>
          <w:p w14:paraId="33B3AFC1" w14:textId="77777777" w:rsidR="007A57F1" w:rsidRPr="0074490F" w:rsidRDefault="007A57F1" w:rsidP="00BB2167">
            <w:pPr>
              <w:pStyle w:val="NLTableBody"/>
            </w:pPr>
            <w:r w:rsidRPr="0074490F">
              <w:t>means any website or service designed for electronic access by mobile or fixed devices which is owned or operated by us.</w:t>
            </w:r>
          </w:p>
        </w:tc>
      </w:tr>
      <w:tr w:rsidR="00BB2167" w:rsidRPr="0074490F" w14:paraId="105191F5" w14:textId="77777777" w:rsidTr="000D4182">
        <w:tc>
          <w:tcPr>
            <w:tcW w:w="2610" w:type="dxa"/>
          </w:tcPr>
          <w:p w14:paraId="7D875E73" w14:textId="77777777" w:rsidR="007A57F1" w:rsidRPr="0074490F" w:rsidRDefault="007A57F1" w:rsidP="00BB2167">
            <w:pPr>
              <w:pStyle w:val="NLTableBody"/>
            </w:pPr>
            <w:r w:rsidRPr="0074490F">
              <w:t>“Services”</w:t>
            </w:r>
          </w:p>
        </w:tc>
        <w:tc>
          <w:tcPr>
            <w:tcW w:w="5895" w:type="dxa"/>
          </w:tcPr>
          <w:p w14:paraId="4D3F4BF3" w14:textId="77777777" w:rsidR="007A57F1" w:rsidRPr="0074490F" w:rsidRDefault="007A57F1" w:rsidP="00BB2167">
            <w:pPr>
              <w:pStyle w:val="NLTableBody"/>
            </w:pPr>
            <w:r w:rsidRPr="0074490F">
              <w:t>means the service provided from Our Website.</w:t>
            </w:r>
          </w:p>
        </w:tc>
      </w:tr>
    </w:tbl>
    <w:p w14:paraId="24590DF7" w14:textId="77777777" w:rsidR="001D7D66" w:rsidRPr="0074490F" w:rsidRDefault="001D7D66" w:rsidP="000211C1">
      <w:pPr>
        <w:pStyle w:val="Heading1"/>
      </w:pPr>
      <w:r w:rsidRPr="0074490F">
        <w:lastRenderedPageBreak/>
        <w:t>Children on Our Website</w:t>
      </w:r>
    </w:p>
    <w:p w14:paraId="07798BC9" w14:textId="77777777" w:rsidR="001D7D66" w:rsidRPr="0074490F" w:rsidRDefault="001D7D66" w:rsidP="00F57F4D">
      <w:pPr>
        <w:pStyle w:val="NLNumberedBodyLevel1"/>
      </w:pPr>
      <w:r w:rsidRPr="0074490F">
        <w:t>Whatever the age of consent in your country, we are anxious that they should be protected from unsuitable Content. To protect your children, you should know our policy, which is as follows:</w:t>
      </w:r>
    </w:p>
    <w:p w14:paraId="5CF44355" w14:textId="77777777" w:rsidR="001D7D66" w:rsidRPr="0074490F" w:rsidRDefault="001D7D66" w:rsidP="008C27F6">
      <w:pPr>
        <w:pStyle w:val="NLNumberedBodyLevel1"/>
      </w:pPr>
      <w:r w:rsidRPr="0074490F">
        <w:t>In the children categories, our volunteers have checked both the entries, and, where relevant, the links.</w:t>
      </w:r>
    </w:p>
    <w:p w14:paraId="21C7FF41" w14:textId="77777777" w:rsidR="001D7D66" w:rsidRPr="0074490F" w:rsidRDefault="001D7D66" w:rsidP="008C27F6">
      <w:pPr>
        <w:pStyle w:val="NLNumberedBodyLevel1"/>
      </w:pPr>
      <w:r w:rsidRPr="0074490F">
        <w:t>We do not knowingly collect personal information from any person under the age of 1</w:t>
      </w:r>
      <w:r w:rsidR="00663C34" w:rsidRPr="0074490F">
        <w:t>6</w:t>
      </w:r>
      <w:r w:rsidRPr="0074490F">
        <w:t xml:space="preserve"> years.</w:t>
      </w:r>
    </w:p>
    <w:p w14:paraId="10981F42" w14:textId="77777777" w:rsidR="001D7D66" w:rsidRPr="0074490F" w:rsidRDefault="001D7D66" w:rsidP="008C27F6">
      <w:pPr>
        <w:pStyle w:val="NLNumberedBodyLevel1"/>
      </w:pPr>
      <w:r w:rsidRPr="0074490F">
        <w:t>Any person of any age may freely access any page of Our Website. We do not check identities nor moderate Content.</w:t>
      </w:r>
    </w:p>
    <w:p w14:paraId="36F3D4C2" w14:textId="77777777" w:rsidR="001D7D66" w:rsidRPr="0074490F" w:rsidRDefault="001D7D66" w:rsidP="008C27F6">
      <w:pPr>
        <w:pStyle w:val="NLNumberedBodyLevel1"/>
      </w:pPr>
      <w:r w:rsidRPr="0074490F">
        <w:t>It is you, not we, who provide access to Our Website for the children in your care. It is for you to check that the Content your children might see is suitable for them.</w:t>
      </w:r>
    </w:p>
    <w:p w14:paraId="4335EFA4" w14:textId="77777777" w:rsidR="001D7D66" w:rsidRPr="0074490F" w:rsidRDefault="001D7D66" w:rsidP="008C27F6">
      <w:pPr>
        <w:pStyle w:val="NLNumberedBodyLevel1"/>
      </w:pPr>
      <w:r w:rsidRPr="0074490F">
        <w:t>Where links are concerned, you may like to check the privacy policies of those sites where your children might visit frequently to see how they collect and use information.</w:t>
      </w:r>
    </w:p>
    <w:p w14:paraId="07374644" w14:textId="77777777" w:rsidR="001D7D66" w:rsidRPr="0074490F" w:rsidRDefault="001D7D66" w:rsidP="008C27F6">
      <w:pPr>
        <w:pStyle w:val="NLNumberedBodyLevel1"/>
      </w:pPr>
      <w:r w:rsidRPr="0074490F">
        <w:t>Filter software may also be useful to you.</w:t>
      </w:r>
    </w:p>
    <w:p w14:paraId="6E8F5074" w14:textId="77777777" w:rsidR="001D7D66" w:rsidRPr="0074490F" w:rsidRDefault="001D7D66" w:rsidP="008C27F6">
      <w:pPr>
        <w:pStyle w:val="NLNumberedBodyLevel1"/>
      </w:pPr>
      <w:r w:rsidRPr="0074490F">
        <w:t xml:space="preserve">You acknowledge that we are not responsible for Content that anyone has placed on Our Website for the </w:t>
      </w:r>
      <w:r w:rsidR="009C49DF" w:rsidRPr="0074490F">
        <w:t>c</w:t>
      </w:r>
      <w:r w:rsidRPr="0074490F">
        <w:t>ontent of site accessible by a link from Our Website.</w:t>
      </w:r>
    </w:p>
    <w:p w14:paraId="0B0E635C" w14:textId="77777777" w:rsidR="001D7D66" w:rsidRPr="0074490F" w:rsidRDefault="001D7D66" w:rsidP="008C27F6">
      <w:pPr>
        <w:pStyle w:val="NLNumberedBodyLevel1"/>
      </w:pPr>
      <w:r w:rsidRPr="0074490F">
        <w:t>You now agree to waive any claim you may otherwise have against us on account of age-related suitability of Content and to indemnify us against any claim made by any person on behalf of a child in your care.</w:t>
      </w:r>
    </w:p>
    <w:p w14:paraId="42068595" w14:textId="77777777" w:rsidR="001D7D66" w:rsidRPr="0074490F" w:rsidRDefault="001D7D66" w:rsidP="000211C1">
      <w:pPr>
        <w:pStyle w:val="Heading1"/>
      </w:pPr>
      <w:r w:rsidRPr="0074490F">
        <w:t>Intellectual Property</w:t>
      </w:r>
    </w:p>
    <w:p w14:paraId="0F3F71B5" w14:textId="77777777" w:rsidR="001D7D66" w:rsidRPr="0074490F" w:rsidRDefault="001D7D66" w:rsidP="00E258B5">
      <w:pPr>
        <w:pStyle w:val="NLNonNumberedBody"/>
      </w:pPr>
      <w:r w:rsidRPr="0074490F">
        <w:t>You agree that at all times you will:</w:t>
      </w:r>
    </w:p>
    <w:p w14:paraId="0FF9F8A9" w14:textId="77777777" w:rsidR="001D7D66" w:rsidRPr="0074490F" w:rsidRDefault="001D7D66" w:rsidP="008C27F6">
      <w:pPr>
        <w:pStyle w:val="NLNumberedBodyLevel1"/>
      </w:pPr>
      <w:r w:rsidRPr="0074490F">
        <w:t>not do anything which does or might reduce the value of our Intellectual Property or challenge our ownership of it.</w:t>
      </w:r>
    </w:p>
    <w:p w14:paraId="03C51EF3" w14:textId="77777777" w:rsidR="001D7D66" w:rsidRPr="0074490F" w:rsidRDefault="001D7D66" w:rsidP="008C27F6">
      <w:pPr>
        <w:pStyle w:val="NLNumberedBodyLevel1"/>
      </w:pPr>
      <w:r w:rsidRPr="0074490F">
        <w:t>notify us of any suspected infringement of the Intellectual Property;</w:t>
      </w:r>
    </w:p>
    <w:p w14:paraId="3C41028E" w14:textId="77777777" w:rsidR="001D7D66" w:rsidRPr="0074490F" w:rsidRDefault="001D7D66" w:rsidP="001B6E10">
      <w:pPr>
        <w:pStyle w:val="NLNumberedBodyLevel1"/>
      </w:pPr>
      <w:r w:rsidRPr="0074490F">
        <w:t>so far as concerns our work provided or made accessible by us to you, you will not:</w:t>
      </w:r>
    </w:p>
    <w:p w14:paraId="250BD6DB" w14:textId="77777777" w:rsidR="001D7D66" w:rsidRPr="0074490F" w:rsidRDefault="001D7D66" w:rsidP="001B6E10">
      <w:pPr>
        <w:pStyle w:val="NLNumberedBodyLevel2"/>
      </w:pPr>
      <w:r w:rsidRPr="0074490F">
        <w:t>copy, or make any change to any part of its code;</w:t>
      </w:r>
    </w:p>
    <w:p w14:paraId="523E5E28" w14:textId="77777777" w:rsidR="001D7D66" w:rsidRPr="0074490F" w:rsidRDefault="001D7D66" w:rsidP="001B6E10">
      <w:pPr>
        <w:pStyle w:val="NLNumberedBodyLevel2"/>
      </w:pPr>
      <w:r w:rsidRPr="0074490F">
        <w:lastRenderedPageBreak/>
        <w:t>use it in any way not anticipated by this agreement;</w:t>
      </w:r>
    </w:p>
    <w:p w14:paraId="3DAF1320" w14:textId="77777777" w:rsidR="001D7D66" w:rsidRPr="0074490F" w:rsidRDefault="001D7D66" w:rsidP="001B6E10">
      <w:pPr>
        <w:pStyle w:val="NLNumberedBodyLevel2"/>
      </w:pPr>
      <w:r w:rsidRPr="0074490F">
        <w:t>give access to it to any other person than you, the licensee in this agreement;</w:t>
      </w:r>
    </w:p>
    <w:p w14:paraId="007D905D" w14:textId="77777777" w:rsidR="001D7D66" w:rsidRPr="0074490F" w:rsidRDefault="001D7D66" w:rsidP="001B6E10">
      <w:pPr>
        <w:pStyle w:val="NLNumberedBodyLevel2"/>
      </w:pPr>
      <w:r w:rsidRPr="0074490F">
        <w:t>in any way provide any information about it to any other person or generally.</w:t>
      </w:r>
    </w:p>
    <w:p w14:paraId="6C17FC2D" w14:textId="77777777" w:rsidR="001D7D66" w:rsidRPr="0074490F" w:rsidRDefault="001D7D66" w:rsidP="008C27F6">
      <w:pPr>
        <w:pStyle w:val="NLNumberedBodyLevel1"/>
      </w:pPr>
      <w:r w:rsidRPr="0074490F">
        <w:t>not use the Intellectual Property except directly as intended by this agreement or in our interest.</w:t>
      </w:r>
    </w:p>
    <w:p w14:paraId="6F32339F" w14:textId="77777777" w:rsidR="001D7D66" w:rsidRPr="0074490F" w:rsidRDefault="001D7D66" w:rsidP="000211C1">
      <w:pPr>
        <w:pStyle w:val="Heading1"/>
      </w:pPr>
      <w:r w:rsidRPr="0074490F">
        <w:t>Disclaimers and limitation of liability</w:t>
      </w:r>
    </w:p>
    <w:p w14:paraId="73F34814" w14:textId="77777777" w:rsidR="001D7D66" w:rsidRPr="0074490F" w:rsidRDefault="001D7D66" w:rsidP="008C27F6">
      <w:pPr>
        <w:pStyle w:val="NLNumberedBodyLevel1"/>
      </w:pPr>
      <w:r w:rsidRPr="0074490F">
        <w:t xml:space="preserve">The law differs from one country to another. This paragraph applies so far as the applicable law allows. </w:t>
      </w:r>
    </w:p>
    <w:p w14:paraId="57212811" w14:textId="77777777" w:rsidR="001D7D66" w:rsidRPr="0074490F" w:rsidRDefault="001D7D66" w:rsidP="008C27F6">
      <w:pPr>
        <w:pStyle w:val="NLNumberedBodyLevel1"/>
      </w:pPr>
      <w:r w:rsidRPr="0074490F">
        <w:t>All implied conditions, warranties and terms are excluded from this agreement.</w:t>
      </w:r>
      <w:r w:rsidR="009C49DF" w:rsidRPr="0074490F">
        <w:t xml:space="preserve"> If in any jurisdiction an implied condition, warrant or term cannot be excluded, then this sub paragraph shall be deemed to be reduced in effect, only to the extent necessary to release that specific condition, warranty or term.</w:t>
      </w:r>
    </w:p>
    <w:p w14:paraId="2E0AF74F" w14:textId="77777777" w:rsidR="001D7D66" w:rsidRPr="0074490F" w:rsidRDefault="001D7D66" w:rsidP="008C27F6">
      <w:pPr>
        <w:pStyle w:val="NLNumberedBodyLevel1"/>
      </w:pPr>
      <w:r w:rsidRPr="0074490F">
        <w:t>You are advised that Content may include technical inaccuracies or typographical errors. This is inevitable in any large website. We would be grateful if you bring to our immediate attention, any that you find.</w:t>
      </w:r>
    </w:p>
    <w:p w14:paraId="75BE5116" w14:textId="77777777" w:rsidR="001D7D66" w:rsidRPr="0074490F" w:rsidRDefault="009C49DF" w:rsidP="008C27F6">
      <w:pPr>
        <w:pStyle w:val="NLNumberedBodyLevel1"/>
      </w:pPr>
      <w:r w:rsidRPr="0074490F">
        <w:t>Our Website</w:t>
      </w:r>
      <w:r w:rsidR="001D7D66" w:rsidRPr="0074490F">
        <w:t xml:space="preserve"> contains links to other </w:t>
      </w:r>
      <w:r w:rsidR="00024F7E" w:rsidRPr="0074490F">
        <w:t xml:space="preserve">internet </w:t>
      </w:r>
      <w:r w:rsidR="001D7D66" w:rsidRPr="0074490F">
        <w:t>websites. We have neither power nor control over any such website. You acknowledge and agree that we shall not be liable in any way for the Content of any such linked website, nor for any loss or damage arising from your use of any such website or from your buying services or goods via such a website.</w:t>
      </w:r>
    </w:p>
    <w:p w14:paraId="2139AC75" w14:textId="7914889F" w:rsidR="001D7D66" w:rsidRPr="0074490F" w:rsidRDefault="001D7D66" w:rsidP="008C27F6">
      <w:pPr>
        <w:pStyle w:val="NLNumberedBodyLevel1"/>
      </w:pPr>
      <w:r w:rsidRPr="0074490F">
        <w:t xml:space="preserve">The </w:t>
      </w:r>
      <w:r w:rsidR="009C49DF" w:rsidRPr="0074490F">
        <w:t>W</w:t>
      </w:r>
      <w:r w:rsidRPr="0074490F">
        <w:t xml:space="preserve">ebsite and </w:t>
      </w:r>
      <w:r w:rsidR="00A61EE3" w:rsidRPr="00A61EE3">
        <w:t>our</w:t>
      </w:r>
      <w:r w:rsidR="00A61EE3">
        <w:rPr>
          <w:rStyle w:val="NLBlueText"/>
        </w:rPr>
        <w:t xml:space="preserve"> </w:t>
      </w:r>
      <w:r w:rsidRPr="0074490F">
        <w:t>Services are provided “as is”. We make no representation or warranty that Our Website will be:</w:t>
      </w:r>
    </w:p>
    <w:p w14:paraId="3C99DAE6" w14:textId="77777777" w:rsidR="001D7D66" w:rsidRPr="0074490F" w:rsidRDefault="001D7D66" w:rsidP="001B6E10">
      <w:pPr>
        <w:pStyle w:val="NLNumberedBodyLevel2"/>
      </w:pPr>
      <w:r w:rsidRPr="0074490F">
        <w:t>useful to you;</w:t>
      </w:r>
    </w:p>
    <w:p w14:paraId="756F6D96" w14:textId="77777777" w:rsidR="001D7D66" w:rsidRPr="0074490F" w:rsidRDefault="001D7D66" w:rsidP="001B6E10">
      <w:pPr>
        <w:pStyle w:val="NLNumberedBodyLevel2"/>
      </w:pPr>
      <w:r w:rsidRPr="0074490F">
        <w:t>of satisfactory quality;</w:t>
      </w:r>
    </w:p>
    <w:p w14:paraId="4ECC10FF" w14:textId="77777777" w:rsidR="001D7D66" w:rsidRPr="0074490F" w:rsidRDefault="001D7D66" w:rsidP="001B6E10">
      <w:pPr>
        <w:pStyle w:val="NLNumberedBodyLevel2"/>
      </w:pPr>
      <w:r w:rsidRPr="0074490F">
        <w:t>fit for a particular purpose;</w:t>
      </w:r>
    </w:p>
    <w:p w14:paraId="05B4EA12" w14:textId="77777777" w:rsidR="001D7D66" w:rsidRPr="0074490F" w:rsidRDefault="001D7D66" w:rsidP="001B6E10">
      <w:pPr>
        <w:pStyle w:val="NLNumberedBodyLevel2"/>
      </w:pPr>
      <w:r w:rsidRPr="0074490F">
        <w:t>available or accessible, without interruption, or without error.</w:t>
      </w:r>
    </w:p>
    <w:p w14:paraId="08846971" w14:textId="77777777" w:rsidR="001D7D66" w:rsidRPr="0074490F" w:rsidRDefault="001D7D66" w:rsidP="008C27F6">
      <w:pPr>
        <w:pStyle w:val="NLNumberedBodyLevel1"/>
      </w:pPr>
      <w:r w:rsidRPr="0074490F">
        <w:t>We claim no expert knowledge in any subject. We disclaim any obligation or liability to you arising directly or indirectly from information you take from Our Website.</w:t>
      </w:r>
    </w:p>
    <w:p w14:paraId="5ACDD0AB" w14:textId="77777777" w:rsidR="001D7D66" w:rsidRPr="0074490F" w:rsidRDefault="001D7D66" w:rsidP="008C27F6">
      <w:pPr>
        <w:pStyle w:val="NLNumberedBodyLevel1"/>
      </w:pPr>
      <w:r w:rsidRPr="0074490F">
        <w:lastRenderedPageBreak/>
        <w:t>We accept no responsibility for third party advertisements which are posted on Our Website or through the Services;</w:t>
      </w:r>
    </w:p>
    <w:p w14:paraId="24CB07F0" w14:textId="77777777" w:rsidR="001D7D66" w:rsidRPr="0074490F" w:rsidRDefault="001D7D66" w:rsidP="008C27F6">
      <w:pPr>
        <w:pStyle w:val="NLNumberedBodyLevel1"/>
      </w:pPr>
      <w:r w:rsidRPr="0074490F">
        <w:t>We shall not be liable to you for any loss or expense which is:</w:t>
      </w:r>
    </w:p>
    <w:p w14:paraId="1BFC5789" w14:textId="77777777" w:rsidR="001D7D66" w:rsidRPr="0074490F" w:rsidRDefault="001D7D66" w:rsidP="001B6E10">
      <w:pPr>
        <w:pStyle w:val="NLNumberedBodyLevel2"/>
      </w:pPr>
      <w:r w:rsidRPr="0074490F">
        <w:t>indirect or consequential loss; or</w:t>
      </w:r>
    </w:p>
    <w:p w14:paraId="3AB6D1FA" w14:textId="77777777" w:rsidR="001D7D66" w:rsidRPr="0074490F" w:rsidRDefault="001D7D66" w:rsidP="001B6E10">
      <w:pPr>
        <w:pStyle w:val="NLNumberedBodyLevel2"/>
      </w:pPr>
      <w:r w:rsidRPr="0074490F">
        <w:t>economic loss or other loss of turnover, profits, business or goodwill even if such loss was reasonably foreseeable or we knew you might incur it.</w:t>
      </w:r>
    </w:p>
    <w:p w14:paraId="12A227EF" w14:textId="3F19B925" w:rsidR="001D7D66" w:rsidRPr="0074490F" w:rsidRDefault="001D7D66" w:rsidP="008C27F6">
      <w:pPr>
        <w:pStyle w:val="NLNumberedBodyLevel1"/>
      </w:pPr>
      <w:r w:rsidRPr="0074490F">
        <w:t xml:space="preserve">This paragraph (and any other paragraph which excludes or restricts our liability) applies to our directors, officers, employees, subcontractors, agents and affiliated companies (who may enforce this clause under the </w:t>
      </w:r>
      <w:r w:rsidR="0002424D" w:rsidRPr="00A61EE3">
        <w:t>Contracts (Rights of Third Parties) Act</w:t>
      </w:r>
      <w:r w:rsidR="0002424D" w:rsidRPr="0074490F">
        <w:rPr>
          <w:rStyle w:val="NLBlueText"/>
        </w:rPr>
        <w:t xml:space="preserve"> </w:t>
      </w:r>
      <w:r w:rsidRPr="0074490F">
        <w:t>as well as to ourselves.</w:t>
      </w:r>
    </w:p>
    <w:p w14:paraId="71E2B391" w14:textId="77777777" w:rsidR="001D7D66" w:rsidRPr="0074490F" w:rsidRDefault="001D7D66" w:rsidP="000211C1">
      <w:pPr>
        <w:pStyle w:val="Heading1"/>
      </w:pPr>
      <w:r w:rsidRPr="0074490F">
        <w:t>Miscellaneous matters</w:t>
      </w:r>
    </w:p>
    <w:p w14:paraId="210FC746" w14:textId="3214601F" w:rsidR="002C3369" w:rsidRPr="0074490F" w:rsidRDefault="002C3369" w:rsidP="008C27F6">
      <w:pPr>
        <w:pStyle w:val="NLNumberedBodyLevel1"/>
      </w:pPr>
      <w:r w:rsidRPr="0074490F">
        <w:t>Our privacy policy is strong and precise. It complies fully with the Data Protection Act 2018</w:t>
      </w:r>
      <w:r w:rsidR="00A61EE3">
        <w:t>.</w:t>
      </w:r>
    </w:p>
    <w:p w14:paraId="755C9D2C" w14:textId="77777777" w:rsidR="001D7D66" w:rsidRPr="0074490F" w:rsidRDefault="001D7D66" w:rsidP="008C27F6">
      <w:pPr>
        <w:pStyle w:val="NLNumberedBodyLevel1"/>
      </w:pPr>
      <w:r w:rsidRPr="0074490F">
        <w:t>If any term or provision of this agreement is at any time held by any jurisdiction to be void, invalid or unenforceable, then it shall be treated as changed or reduced, only to the extent minimally necessary to bring it within the laws of that jurisdiction and to prevent it from being void and it shall be binding in that changed or reduced form. Subject to that, each provision shall be interpreted as severable and shall not in any way affect any other of these terms.</w:t>
      </w:r>
    </w:p>
    <w:p w14:paraId="7D068B87" w14:textId="77777777" w:rsidR="001D7D66" w:rsidRPr="0074490F" w:rsidRDefault="001D7D66" w:rsidP="008C27F6">
      <w:pPr>
        <w:pStyle w:val="NLNumberedBodyLevel1"/>
      </w:pPr>
      <w:r w:rsidRPr="0074490F">
        <w:t>No failure or delay by any party to exercise any right, power or remedy will operate as a waiver of it nor indicate any intention to reduce that or any other right in the future.</w:t>
      </w:r>
    </w:p>
    <w:p w14:paraId="7F23C5A1" w14:textId="77777777" w:rsidR="001D7D66" w:rsidRPr="0074490F" w:rsidRDefault="001D7D66" w:rsidP="008C27F6">
      <w:pPr>
        <w:pStyle w:val="NLNumberedBodyLevel1"/>
      </w:pPr>
      <w:r w:rsidRPr="0074490F">
        <w:t>Any communication to be served on either</w:t>
      </w:r>
      <w:r w:rsidR="009C49DF" w:rsidRPr="0074490F">
        <w:t xml:space="preserve"> party</w:t>
      </w:r>
      <w:r w:rsidRPr="0074490F">
        <w:t xml:space="preserve"> by the other shall be delivered by hand or sent by first class post or by e-mail.</w:t>
      </w:r>
    </w:p>
    <w:tbl>
      <w:tblPr>
        <w:tblW w:w="0" w:type="auto"/>
        <w:tblInd w:w="1440" w:type="dxa"/>
        <w:tblLook w:val="04A0" w:firstRow="1" w:lastRow="0" w:firstColumn="1" w:lastColumn="0" w:noHBand="0" w:noVBand="1"/>
      </w:tblPr>
      <w:tblGrid>
        <w:gridCol w:w="7587"/>
      </w:tblGrid>
      <w:tr w:rsidR="00E2384E" w:rsidRPr="0074490F" w14:paraId="33350AAB" w14:textId="77777777" w:rsidTr="00BB2167">
        <w:tc>
          <w:tcPr>
            <w:tcW w:w="7803" w:type="dxa"/>
          </w:tcPr>
          <w:p w14:paraId="1A61C0FB" w14:textId="77777777" w:rsidR="00E2384E" w:rsidRPr="0074490F" w:rsidRDefault="00E2384E" w:rsidP="00BB2167">
            <w:pPr>
              <w:pStyle w:val="NLTableBody"/>
            </w:pPr>
            <w:r w:rsidRPr="0074490F">
              <w:t>It shall be deemed to have been delivered:</w:t>
            </w:r>
          </w:p>
        </w:tc>
      </w:tr>
      <w:tr w:rsidR="00E2384E" w:rsidRPr="0074490F" w14:paraId="7CE14F4F" w14:textId="77777777" w:rsidTr="00BB2167">
        <w:tc>
          <w:tcPr>
            <w:tcW w:w="7803" w:type="dxa"/>
          </w:tcPr>
          <w:p w14:paraId="14E6FF6A" w14:textId="77777777" w:rsidR="00E2384E" w:rsidRPr="0074490F" w:rsidRDefault="00E2384E" w:rsidP="00BB2167">
            <w:pPr>
              <w:pStyle w:val="NLTableBodyCondensed"/>
              <w:ind w:left="720"/>
            </w:pPr>
            <w:r w:rsidRPr="0074490F">
              <w:t>if delivered by hand: on the day of delivery;</w:t>
            </w:r>
          </w:p>
        </w:tc>
      </w:tr>
      <w:tr w:rsidR="00E2384E" w:rsidRPr="0074490F" w14:paraId="77B79A26" w14:textId="77777777" w:rsidTr="00BB2167">
        <w:tc>
          <w:tcPr>
            <w:tcW w:w="7803" w:type="dxa"/>
          </w:tcPr>
          <w:p w14:paraId="6AAC86AD" w14:textId="77777777" w:rsidR="00E2384E" w:rsidRPr="0074490F" w:rsidRDefault="00E2384E" w:rsidP="00BB2167">
            <w:pPr>
              <w:pStyle w:val="NLTableBodyCondensed"/>
              <w:ind w:left="720"/>
            </w:pPr>
            <w:r w:rsidRPr="0074490F">
              <w:t>if sent by post to the correct address: within 72 hours of posting;</w:t>
            </w:r>
          </w:p>
        </w:tc>
      </w:tr>
      <w:tr w:rsidR="00E2384E" w:rsidRPr="0074490F" w14:paraId="26DBEC8B" w14:textId="77777777" w:rsidTr="00BB2167">
        <w:tc>
          <w:tcPr>
            <w:tcW w:w="7803" w:type="dxa"/>
          </w:tcPr>
          <w:p w14:paraId="59A194F2" w14:textId="05FA1C10" w:rsidR="00E2384E" w:rsidRPr="0074490F" w:rsidRDefault="00E2384E" w:rsidP="00BB2167">
            <w:pPr>
              <w:pStyle w:val="NLTableBodyCondensed"/>
              <w:ind w:left="720"/>
            </w:pPr>
            <w:r w:rsidRPr="0074490F">
              <w:t>If sent by e-mail to the address from which the receiving party has last sent e-mail: within 24 hours if no notice of non-receipt has been received by the sender.</w:t>
            </w:r>
          </w:p>
        </w:tc>
      </w:tr>
    </w:tbl>
    <w:p w14:paraId="5E0E6829" w14:textId="597DDEB1" w:rsidR="00DB5CE8" w:rsidRDefault="001D7D66" w:rsidP="00976BBD">
      <w:pPr>
        <w:pStyle w:val="NLNumberedBodyLevel1"/>
      </w:pPr>
      <w:r w:rsidRPr="0074490F">
        <w:lastRenderedPageBreak/>
        <w:t xml:space="preserve">The validity, construction and performance of this agreement shall be governed by the laws of </w:t>
      </w:r>
      <w:r w:rsidRPr="00A61EE3">
        <w:t>England and Wales</w:t>
      </w:r>
      <w:r w:rsidRPr="0074490F">
        <w:rPr>
          <w:rStyle w:val="NLBlueText"/>
        </w:rPr>
        <w:t xml:space="preserve"> </w:t>
      </w:r>
      <w:r w:rsidRPr="0074490F">
        <w:t xml:space="preserve">and you agree that any dispute arising from it shall be litigated only </w:t>
      </w:r>
      <w:r w:rsidR="00B46D25" w:rsidRPr="0074490F">
        <w:t>in that country.</w:t>
      </w:r>
    </w:p>
    <w:p w14:paraId="4CD50CE2" w14:textId="245C191D" w:rsidR="00A61EE3" w:rsidRPr="00A61EE3" w:rsidRDefault="00A61EE3" w:rsidP="00A61EE3"/>
    <w:p w14:paraId="7C3C2D4C" w14:textId="2BA2AC8E" w:rsidR="00A61EE3" w:rsidRPr="00A61EE3" w:rsidRDefault="00A61EE3" w:rsidP="00A61EE3"/>
    <w:p w14:paraId="1AC28573" w14:textId="338659A8" w:rsidR="00A61EE3" w:rsidRPr="00A61EE3" w:rsidRDefault="00A61EE3" w:rsidP="00A61EE3"/>
    <w:p w14:paraId="442A4372" w14:textId="246A35D9" w:rsidR="00A61EE3" w:rsidRPr="00A61EE3" w:rsidRDefault="00A61EE3" w:rsidP="00A61EE3"/>
    <w:p w14:paraId="19A0799C" w14:textId="3C661CDB" w:rsidR="00A61EE3" w:rsidRPr="00A61EE3" w:rsidRDefault="00A61EE3" w:rsidP="00A61EE3"/>
    <w:p w14:paraId="346DC677" w14:textId="726392F4" w:rsidR="00A61EE3" w:rsidRPr="00A61EE3" w:rsidRDefault="00A61EE3" w:rsidP="00A61EE3"/>
    <w:p w14:paraId="71097EAB" w14:textId="144D52D8" w:rsidR="00A61EE3" w:rsidRPr="00A61EE3" w:rsidRDefault="00A61EE3" w:rsidP="00A61EE3"/>
    <w:p w14:paraId="756FF185" w14:textId="62917F57" w:rsidR="00A61EE3" w:rsidRPr="00A61EE3" w:rsidRDefault="00A61EE3" w:rsidP="00A61EE3"/>
    <w:p w14:paraId="02CF088C" w14:textId="5B879177" w:rsidR="00A61EE3" w:rsidRPr="00A61EE3" w:rsidRDefault="00A61EE3" w:rsidP="00A61EE3"/>
    <w:p w14:paraId="7AE45B52" w14:textId="25904882" w:rsidR="00A61EE3" w:rsidRPr="00A61EE3" w:rsidRDefault="00A61EE3" w:rsidP="00A61EE3"/>
    <w:p w14:paraId="2B3A7679" w14:textId="7CDFD23A" w:rsidR="00A61EE3" w:rsidRPr="00A61EE3" w:rsidRDefault="00A61EE3" w:rsidP="00A61EE3"/>
    <w:p w14:paraId="3190E5D8" w14:textId="1ECE632A" w:rsidR="00A61EE3" w:rsidRPr="00A61EE3" w:rsidRDefault="00A61EE3" w:rsidP="00A61EE3"/>
    <w:p w14:paraId="6EBF17F9" w14:textId="3407A3DE" w:rsidR="00A61EE3" w:rsidRPr="00A61EE3" w:rsidRDefault="00A61EE3" w:rsidP="00A61EE3"/>
    <w:p w14:paraId="24265198" w14:textId="6D14F4CE" w:rsidR="00A61EE3" w:rsidRPr="00A61EE3" w:rsidRDefault="00A61EE3" w:rsidP="00A61EE3"/>
    <w:p w14:paraId="580072B4" w14:textId="243D4493" w:rsidR="00A61EE3" w:rsidRPr="00A61EE3" w:rsidRDefault="00A61EE3" w:rsidP="00A61EE3"/>
    <w:p w14:paraId="5D7C856E" w14:textId="0D17B87D" w:rsidR="00A61EE3" w:rsidRPr="00A61EE3" w:rsidRDefault="00A61EE3" w:rsidP="00A61EE3"/>
    <w:p w14:paraId="620D399F" w14:textId="30687B07" w:rsidR="00A61EE3" w:rsidRPr="00A61EE3" w:rsidRDefault="00A61EE3" w:rsidP="00A61EE3"/>
    <w:p w14:paraId="33449575" w14:textId="69268224" w:rsidR="00A61EE3" w:rsidRPr="00A61EE3" w:rsidRDefault="00A61EE3" w:rsidP="00A61EE3"/>
    <w:p w14:paraId="055B9AB7" w14:textId="264B06B8" w:rsidR="00A61EE3" w:rsidRPr="00A61EE3" w:rsidRDefault="00A61EE3" w:rsidP="00A61EE3"/>
    <w:p w14:paraId="274D8914" w14:textId="64907BA3" w:rsidR="00A61EE3" w:rsidRPr="00A61EE3" w:rsidRDefault="00A61EE3" w:rsidP="00A61EE3"/>
    <w:p w14:paraId="15E3FEF9" w14:textId="66B9595E" w:rsidR="00A61EE3" w:rsidRPr="00A61EE3" w:rsidRDefault="00A61EE3" w:rsidP="00A61EE3"/>
    <w:p w14:paraId="6FA64CDA" w14:textId="59DF4200" w:rsidR="00A61EE3" w:rsidRPr="00A61EE3" w:rsidRDefault="00A61EE3" w:rsidP="00A61EE3"/>
    <w:p w14:paraId="64F3EF1C" w14:textId="7D2901B3" w:rsidR="00A61EE3" w:rsidRDefault="00A61EE3" w:rsidP="00A61EE3"/>
    <w:p w14:paraId="29332BE3" w14:textId="2B2760AF" w:rsidR="00A61EE3" w:rsidRPr="00A61EE3" w:rsidRDefault="00A61EE3" w:rsidP="00A61EE3">
      <w:pPr>
        <w:tabs>
          <w:tab w:val="left" w:pos="7236"/>
        </w:tabs>
      </w:pPr>
      <w:r>
        <w:tab/>
      </w:r>
    </w:p>
    <w:sectPr w:rsidR="00A61EE3" w:rsidRPr="00A61EE3" w:rsidSect="008017C4">
      <w:footerReference w:type="default" r:id="rId7"/>
      <w:pgSz w:w="11907" w:h="16839" w:code="9"/>
      <w:pgMar w:top="1440" w:right="1440" w:bottom="72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5AFB43" w14:textId="77777777" w:rsidR="00140147" w:rsidRDefault="00140147" w:rsidP="008063E9">
      <w:pPr>
        <w:spacing w:before="0" w:after="0" w:line="240" w:lineRule="auto"/>
      </w:pPr>
      <w:r>
        <w:separator/>
      </w:r>
    </w:p>
  </w:endnote>
  <w:endnote w:type="continuationSeparator" w:id="0">
    <w:p w14:paraId="3C87A28E" w14:textId="77777777" w:rsidR="00140147" w:rsidRDefault="00140147" w:rsidP="008063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2997"/>
      <w:gridCol w:w="2385"/>
      <w:gridCol w:w="3645"/>
    </w:tblGrid>
    <w:tr w:rsidR="00B5343D" w14:paraId="28ACAD09" w14:textId="77777777" w:rsidTr="0037323D">
      <w:tc>
        <w:tcPr>
          <w:tcW w:w="3069" w:type="dxa"/>
        </w:tcPr>
        <w:p w14:paraId="20AB112B" w14:textId="77777777" w:rsidR="00B5343D" w:rsidRPr="005F2C43" w:rsidRDefault="00B5343D" w:rsidP="005F2C43">
          <w:pPr>
            <w:pStyle w:val="Footer"/>
          </w:pPr>
        </w:p>
      </w:tc>
      <w:tc>
        <w:tcPr>
          <w:tcW w:w="2439" w:type="dxa"/>
        </w:tcPr>
        <w:p w14:paraId="5DBE510C" w14:textId="77777777" w:rsidR="00B5343D" w:rsidRDefault="00FC1DB9" w:rsidP="00B7438A">
          <w:pPr>
            <w:pStyle w:val="Footer"/>
            <w:jc w:val="center"/>
          </w:pPr>
          <w:r/>
          <w:r w:rsidR="00B1291F">
            <w:instrText xml:space="preserve"/>
          </w:r>
          <w:r/>
          <w:r w:rsidR="0074490F">
            <w:rPr>
              <w:noProof/>
            </w:rPr>
            <w:t>1</w:t>
          </w:r>
          <w:r>
            <w:rPr>
              <w:noProof/>
            </w:rPr>
          </w:r>
        </w:p>
      </w:tc>
      <w:tc>
        <w:tcPr>
          <w:tcW w:w="3735" w:type="dxa"/>
        </w:tcPr>
        <w:p w14:paraId="69381C90" w14:textId="54450280" w:rsidR="00B5343D" w:rsidRDefault="00B5343D" w:rsidP="00B46D25">
          <w:pPr>
            <w:pStyle w:val="NLFooterCopyrightNotice"/>
          </w:pPr>
        </w:p>
      </w:tc>
    </w:tr>
  </w:tbl>
  <w:p w14:paraId="0376FB41" w14:textId="77777777" w:rsidR="00B5343D" w:rsidRPr="008063E9" w:rsidRDefault="00B5343D" w:rsidP="008017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AB2135" w14:textId="77777777" w:rsidR="00140147" w:rsidRDefault="00140147" w:rsidP="008063E9">
      <w:pPr>
        <w:spacing w:before="0" w:after="0" w:line="240" w:lineRule="auto"/>
      </w:pPr>
      <w:r>
        <w:separator/>
      </w:r>
    </w:p>
  </w:footnote>
  <w:footnote w:type="continuationSeparator" w:id="0">
    <w:p w14:paraId="55A8F55F" w14:textId="77777777" w:rsidR="00140147" w:rsidRDefault="00140147" w:rsidP="008063E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3330"/>
    <w:multiLevelType w:val="hybridMultilevel"/>
    <w:tmpl w:val="4E9E9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C6B87"/>
    <w:multiLevelType w:val="multilevel"/>
    <w:tmpl w:val="825EEA56"/>
    <w:styleLink w:val="NLContentsNumberedListStyle"/>
    <w:lvl w:ilvl="0">
      <w:start w:val="1"/>
      <w:numFmt w:val="decimal"/>
      <w:pStyle w:val="NLContentsListLevel0"/>
      <w:lvlText w:val="%1."/>
      <w:lvlJc w:val="left"/>
      <w:pPr>
        <w:ind w:left="720" w:hanging="720"/>
      </w:pPr>
      <w:rPr>
        <w:rFonts w:hint="default"/>
      </w:rPr>
    </w:lvl>
    <w:lvl w:ilvl="1">
      <w:start w:val="1"/>
      <w:numFmt w:val="decimal"/>
      <w:pStyle w:val="NLContentsListLevel1"/>
      <w:lvlText w:val="%1.%2."/>
      <w:lvlJc w:val="left"/>
      <w:pPr>
        <w:tabs>
          <w:tab w:val="num" w:pos="864"/>
        </w:tabs>
        <w:ind w:left="144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47D6E0F"/>
    <w:multiLevelType w:val="multilevel"/>
    <w:tmpl w:val="96FCE9BA"/>
    <w:styleLink w:val="NLNumberedBodyListStyle"/>
    <w:lvl w:ilvl="0">
      <w:start w:val="1"/>
      <w:numFmt w:val="decimal"/>
      <w:pStyle w:val="Heading1"/>
      <w:lvlText w:val="%1."/>
      <w:lvlJc w:val="left"/>
      <w:pPr>
        <w:tabs>
          <w:tab w:val="num" w:pos="720"/>
        </w:tabs>
        <w:ind w:left="0" w:firstLine="0"/>
      </w:pPr>
      <w:rPr>
        <w:rFonts w:hint="default"/>
      </w:rPr>
    </w:lvl>
    <w:lvl w:ilvl="1">
      <w:start w:val="1"/>
      <w:numFmt w:val="decimal"/>
      <w:pStyle w:val="NLNumberedBodyLevel1"/>
      <w:lvlText w:val="%1.%2."/>
      <w:lvlJc w:val="left"/>
      <w:pPr>
        <w:tabs>
          <w:tab w:val="num" w:pos="1530"/>
        </w:tabs>
        <w:ind w:left="1530" w:hanging="720"/>
      </w:pPr>
      <w:rPr>
        <w:rFonts w:hint="default"/>
      </w:rPr>
    </w:lvl>
    <w:lvl w:ilvl="2">
      <w:start w:val="1"/>
      <w:numFmt w:val="decimal"/>
      <w:pStyle w:val="NLNumberedBodyLevel2"/>
      <w:lvlText w:val="%1.%2.%3"/>
      <w:lvlJc w:val="left"/>
      <w:pPr>
        <w:tabs>
          <w:tab w:val="num" w:pos="2304"/>
        </w:tabs>
        <w:ind w:left="2304" w:hanging="864"/>
      </w:pPr>
      <w:rPr>
        <w:rFonts w:hint="default"/>
      </w:rPr>
    </w:lvl>
    <w:lvl w:ilvl="3">
      <w:start w:val="1"/>
      <w:numFmt w:val="decimal"/>
      <w:pStyle w:val="NLNumberedBodyLevel3"/>
      <w:lvlText w:val="%1.%2.%3.%4"/>
      <w:lvlJc w:val="left"/>
      <w:pPr>
        <w:tabs>
          <w:tab w:val="num" w:pos="3456"/>
        </w:tabs>
        <w:ind w:left="3456" w:hanging="1152"/>
      </w:pPr>
      <w:rPr>
        <w:rFonts w:hint="default"/>
      </w:rPr>
    </w:lvl>
    <w:lvl w:ilvl="4">
      <w:start w:val="1"/>
      <w:numFmt w:val="decimal"/>
      <w:pStyle w:val="NLNumberedBodyLevel4"/>
      <w:lvlText w:val="%1.%2.%3.%4.%5"/>
      <w:lvlJc w:val="left"/>
      <w:pPr>
        <w:tabs>
          <w:tab w:val="num" w:pos="4752"/>
        </w:tabs>
        <w:ind w:left="4752" w:hanging="1296"/>
      </w:pPr>
      <w:rPr>
        <w:rFonts w:hint="default"/>
      </w:rPr>
    </w:lvl>
    <w:lvl w:ilvl="5">
      <w:start w:val="1"/>
      <w:numFmt w:val="decimal"/>
      <w:pStyle w:val="NLNumberedBodyLevel5"/>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3" w15:restartNumberingAfterBreak="0">
    <w:nsid w:val="10F836BD"/>
    <w:multiLevelType w:val="multilevel"/>
    <w:tmpl w:val="96FCE9BA"/>
    <w:numStyleLink w:val="NLNumberedBodyListStyle"/>
  </w:abstractNum>
  <w:abstractNum w:abstractNumId="4" w15:restartNumberingAfterBreak="0">
    <w:nsid w:val="11441BCC"/>
    <w:multiLevelType w:val="hybridMultilevel"/>
    <w:tmpl w:val="43928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076AB2"/>
    <w:multiLevelType w:val="multilevel"/>
    <w:tmpl w:val="81925628"/>
    <w:numStyleLink w:val="NLNumberedBodyListStyleNoHeadings"/>
  </w:abstractNum>
  <w:abstractNum w:abstractNumId="6" w15:restartNumberingAfterBreak="0">
    <w:nsid w:val="345279CB"/>
    <w:multiLevelType w:val="multilevel"/>
    <w:tmpl w:val="B23A1268"/>
    <w:numStyleLink w:val="NLAltNumberedListStyle"/>
  </w:abstractNum>
  <w:abstractNum w:abstractNumId="7" w15:restartNumberingAfterBreak="0">
    <w:nsid w:val="3C8B64E2"/>
    <w:multiLevelType w:val="multilevel"/>
    <w:tmpl w:val="96FCE9BA"/>
    <w:numStyleLink w:val="NLNumberedBodyListStyle"/>
  </w:abstractNum>
  <w:abstractNum w:abstractNumId="8" w15:restartNumberingAfterBreak="0">
    <w:nsid w:val="4B83230B"/>
    <w:multiLevelType w:val="multilevel"/>
    <w:tmpl w:val="96FCE9BA"/>
    <w:numStyleLink w:val="NLNumberedBodyListStyle"/>
  </w:abstractNum>
  <w:abstractNum w:abstractNumId="9" w15:restartNumberingAfterBreak="0">
    <w:nsid w:val="4BE71DD8"/>
    <w:multiLevelType w:val="multilevel"/>
    <w:tmpl w:val="26B2FC0C"/>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4C7F6876"/>
    <w:multiLevelType w:val="multilevel"/>
    <w:tmpl w:val="96FCE9BA"/>
    <w:numStyleLink w:val="NLNumberedBodyListStyle"/>
  </w:abstractNum>
  <w:abstractNum w:abstractNumId="11" w15:restartNumberingAfterBreak="0">
    <w:nsid w:val="5F981A41"/>
    <w:multiLevelType w:val="hybridMultilevel"/>
    <w:tmpl w:val="C8364166"/>
    <w:lvl w:ilvl="0" w:tplc="04090005">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5151243"/>
    <w:multiLevelType w:val="multilevel"/>
    <w:tmpl w:val="B23A1268"/>
    <w:styleLink w:val="NLAltNumberedListStyle"/>
    <w:lvl w:ilvl="0">
      <w:start w:val="1"/>
      <w:numFmt w:val="decimal"/>
      <w:pStyle w:val="NLAltNumberedBodyLevel0"/>
      <w:lvlText w:val="%1."/>
      <w:lvlJc w:val="left"/>
      <w:pPr>
        <w:ind w:left="720" w:hanging="720"/>
      </w:pPr>
      <w:rPr>
        <w:rFonts w:hint="default"/>
      </w:rPr>
    </w:lvl>
    <w:lvl w:ilvl="1">
      <w:start w:val="1"/>
      <w:numFmt w:val="decimal"/>
      <w:pStyle w:val="NLAltNumberedBodyLevel1"/>
      <w:lvlText w:val="%1.%2."/>
      <w:lvlJc w:val="left"/>
      <w:pPr>
        <w:ind w:left="1440" w:hanging="720"/>
      </w:pPr>
      <w:rPr>
        <w:rFonts w:hint="default"/>
      </w:rPr>
    </w:lvl>
    <w:lvl w:ilvl="2">
      <w:start w:val="1"/>
      <w:numFmt w:val="decimal"/>
      <w:pStyle w:val="NLAltNumberedBodyLevel2"/>
      <w:lvlText w:val="%1.%2.%3."/>
      <w:lvlJc w:val="left"/>
      <w:pPr>
        <w:ind w:left="2304" w:hanging="86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6EB0018"/>
    <w:multiLevelType w:val="multilevel"/>
    <w:tmpl w:val="81925628"/>
    <w:styleLink w:val="NLNumberedBodyListStyleNoHeadings"/>
    <w:lvl w:ilvl="0">
      <w:start w:val="1"/>
      <w:numFmt w:val="decimal"/>
      <w:pStyle w:val="NLNumberedBodyLevel0"/>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num>
  <w:num w:numId="2">
    <w:abstractNumId w:val="13"/>
  </w:num>
  <w:num w:numId="3">
    <w:abstractNumId w:val="5"/>
  </w:num>
  <w:num w:numId="4">
    <w:abstractNumId w:val="7"/>
    <w:lvlOverride w:ilvl="0">
      <w:lvl w:ilvl="0">
        <w:numFmt w:val="decimal"/>
        <w:lvlText w:val=""/>
        <w:lvlJc w:val="left"/>
      </w:lvl>
    </w:lvlOverride>
    <w:lvlOverride w:ilvl="1">
      <w:lvl w:ilvl="1">
        <w:start w:val="1"/>
        <w:numFmt w:val="decimal"/>
        <w:lvlText w:val="%1.%2."/>
        <w:lvlJc w:val="left"/>
        <w:pPr>
          <w:tabs>
            <w:tab w:val="num" w:pos="1440"/>
          </w:tabs>
          <w:ind w:left="1440" w:hanging="720"/>
        </w:pPr>
        <w:rPr>
          <w:rFonts w:hint="default"/>
          <w:color w:val="auto"/>
        </w:rPr>
      </w:lvl>
    </w:lvlOverride>
    <w:lvlOverride w:ilvl="2">
      <w:lvl w:ilvl="2">
        <w:start w:val="1"/>
        <w:numFmt w:val="decimal"/>
        <w:lvlText w:val="%1.%2.%3"/>
        <w:lvlJc w:val="left"/>
        <w:pPr>
          <w:tabs>
            <w:tab w:val="num" w:pos="2304"/>
          </w:tabs>
          <w:ind w:left="2304" w:hanging="864"/>
        </w:pPr>
        <w:rPr>
          <w:rFonts w:hint="default"/>
          <w:color w:val="auto"/>
        </w:rPr>
      </w:lvl>
    </w:lvlOverride>
  </w:num>
  <w:num w:numId="5">
    <w:abstractNumId w:val="12"/>
  </w:num>
  <w:num w:numId="6">
    <w:abstractNumId w:val="6"/>
    <w:lvlOverride w:ilvl="0">
      <w:lvl w:ilvl="0">
        <w:start w:val="1"/>
        <w:numFmt w:val="decimal"/>
        <w:pStyle w:val="NLAltNumberedBodyLevel0"/>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num>
  <w:num w:numId="7">
    <w:abstractNumId w:val="1"/>
  </w:num>
  <w:num w:numId="8">
    <w:abstractNumId w:val="9"/>
  </w:num>
  <w:num w:numId="9">
    <w:abstractNumId w:val="0"/>
  </w:num>
  <w:num w:numId="10">
    <w:abstractNumId w:val="11"/>
  </w:num>
  <w:num w:numId="11">
    <w:abstractNumId w:val="6"/>
    <w:lvlOverride w:ilvl="0">
      <w:startOverride w:val="1"/>
      <w:lvl w:ilvl="0">
        <w:start w:val="1"/>
        <w:numFmt w:val="decimal"/>
        <w:pStyle w:val="NLAltNumberedBodyLevel0"/>
        <w:lvlText w:val="%1."/>
        <w:lvlJc w:val="left"/>
        <w:pPr>
          <w:ind w:left="720" w:hanging="720"/>
        </w:pPr>
        <w:rPr>
          <w:rFonts w:hint="default"/>
        </w:rPr>
      </w:lvl>
    </w:lvlOverride>
    <w:lvlOverride w:ilvl="1">
      <w:startOverride w:val="1"/>
      <w:lvl w:ilvl="1">
        <w:start w:val="1"/>
        <w:numFmt w:val="decimal"/>
        <w:pStyle w:val="NLAltNumberedBodyLevel1"/>
        <w:lvlText w:val=""/>
        <w:lvlJc w:val="left"/>
      </w:lvl>
    </w:lvlOverride>
    <w:lvlOverride w:ilvl="2">
      <w:startOverride w:val="1"/>
      <w:lvl w:ilvl="2">
        <w:start w:val="1"/>
        <w:numFmt w:val="decimal"/>
        <w:pStyle w:val="NLAltNumberedBodyLevel2"/>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12">
    <w:abstractNumId w:val="3"/>
    <w:lvlOverride w:ilvl="0">
      <w:lvl w:ilvl="0">
        <w:numFmt w:val="decimal"/>
        <w:lvlText w:val=""/>
        <w:lvlJc w:val="left"/>
      </w:lvl>
    </w:lvlOverride>
    <w:lvlOverride w:ilvl="1">
      <w:lvl w:ilvl="1">
        <w:start w:val="1"/>
        <w:numFmt w:val="decimal"/>
        <w:lvlText w:val="%1.%2."/>
        <w:lvlJc w:val="left"/>
        <w:pPr>
          <w:tabs>
            <w:tab w:val="num" w:pos="1440"/>
          </w:tabs>
          <w:ind w:left="144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lvlOverride w:ilvl="2">
      <w:lvl w:ilvl="2">
        <w:start w:val="1"/>
        <w:numFmt w:val="decimal"/>
        <w:lvlText w:val="%1.%2.%3"/>
        <w:lvlJc w:val="left"/>
        <w:pPr>
          <w:tabs>
            <w:tab w:val="num" w:pos="2304"/>
          </w:tabs>
          <w:ind w:left="230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num>
  <w:num w:numId="13">
    <w:abstractNumId w:val="3"/>
  </w:num>
  <w:num w:numId="14">
    <w:abstractNumId w:val="3"/>
  </w:num>
  <w:num w:numId="15">
    <w:abstractNumId w:val="3"/>
  </w:num>
  <w:num w:numId="16">
    <w:abstractNumId w:val="3"/>
  </w:num>
  <w:num w:numId="17">
    <w:abstractNumId w:val="6"/>
    <w:lvlOverride w:ilvl="0">
      <w:lvl w:ilvl="0">
        <w:start w:val="1"/>
        <w:numFmt w:val="decimal"/>
        <w:pStyle w:val="NLAltNumberedBodyLevel0"/>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num>
  <w:num w:numId="18">
    <w:abstractNumId w:val="6"/>
    <w:lvlOverride w:ilvl="0">
      <w:lvl w:ilvl="0">
        <w:start w:val="1"/>
        <w:numFmt w:val="decimal"/>
        <w:pStyle w:val="NLAltNumberedBodyLevel0"/>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num>
  <w:num w:numId="19">
    <w:abstractNumId w:val="6"/>
    <w:lvlOverride w:ilvl="0">
      <w:lvl w:ilvl="0">
        <w:start w:val="1"/>
        <w:numFmt w:val="decimal"/>
        <w:pStyle w:val="NLAltNumberedBodyLevel0"/>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num>
  <w:num w:numId="20">
    <w:abstractNumId w:val="6"/>
    <w:lvlOverride w:ilvl="0">
      <w:lvl w:ilvl="0">
        <w:start w:val="1"/>
        <w:numFmt w:val="decimal"/>
        <w:pStyle w:val="NLAltNumberedBodyLevel0"/>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num>
  <w:num w:numId="21">
    <w:abstractNumId w:val="8"/>
    <w:lvlOverride w:ilvl="0">
      <w:lvl w:ilvl="0">
        <w:numFmt w:val="decimal"/>
        <w:lvlText w:val=""/>
        <w:lvlJc w:val="left"/>
      </w:lvl>
    </w:lvlOverride>
    <w:lvlOverride w:ilvl="1">
      <w:lvl w:ilvl="1">
        <w:start w:val="1"/>
        <w:numFmt w:val="decimal"/>
        <w:lvlText w:val="%1.%2."/>
        <w:lvlJc w:val="left"/>
        <w:pPr>
          <w:tabs>
            <w:tab w:val="num" w:pos="1440"/>
          </w:tabs>
          <w:ind w:left="144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22">
    <w:abstractNumId w:val="10"/>
  </w:num>
  <w:num w:numId="23">
    <w:abstractNumId w:val="10"/>
  </w:num>
  <w:num w:numId="24">
    <w:abstractNumId w:val="10"/>
  </w:num>
  <w:num w:numId="25">
    <w:abstractNumId w:val="10"/>
  </w:num>
  <w:num w:numId="26">
    <w:abstractNumId w:val="10"/>
  </w:num>
  <w:num w:numId="27">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AkkYmlmZGxhbGpko6SsGpxcWZ+XkgBUa1AJ+3fqwsAAAA"/>
  </w:docVars>
  <w:rsids>
    <w:rsidRoot w:val="002F50AF"/>
    <w:rsid w:val="00000CF5"/>
    <w:rsid w:val="00002DDF"/>
    <w:rsid w:val="000048CD"/>
    <w:rsid w:val="00012CD7"/>
    <w:rsid w:val="00016163"/>
    <w:rsid w:val="000211C1"/>
    <w:rsid w:val="00023F4F"/>
    <w:rsid w:val="0002424D"/>
    <w:rsid w:val="00024F7E"/>
    <w:rsid w:val="000276AE"/>
    <w:rsid w:val="00030731"/>
    <w:rsid w:val="0003623E"/>
    <w:rsid w:val="000362C9"/>
    <w:rsid w:val="00040C03"/>
    <w:rsid w:val="00043BA4"/>
    <w:rsid w:val="000455D8"/>
    <w:rsid w:val="00055F64"/>
    <w:rsid w:val="00060963"/>
    <w:rsid w:val="0007295A"/>
    <w:rsid w:val="000746F0"/>
    <w:rsid w:val="000811E0"/>
    <w:rsid w:val="000975D7"/>
    <w:rsid w:val="000B346E"/>
    <w:rsid w:val="000C46F9"/>
    <w:rsid w:val="000C73D0"/>
    <w:rsid w:val="000D4182"/>
    <w:rsid w:val="000E034B"/>
    <w:rsid w:val="001048F7"/>
    <w:rsid w:val="0011604E"/>
    <w:rsid w:val="0011646A"/>
    <w:rsid w:val="00124ADC"/>
    <w:rsid w:val="00140147"/>
    <w:rsid w:val="00150288"/>
    <w:rsid w:val="00153AC5"/>
    <w:rsid w:val="00162C03"/>
    <w:rsid w:val="00181D33"/>
    <w:rsid w:val="00190AD4"/>
    <w:rsid w:val="001A1DF1"/>
    <w:rsid w:val="001B1D8B"/>
    <w:rsid w:val="001B6DC2"/>
    <w:rsid w:val="001B6E10"/>
    <w:rsid w:val="001B77BC"/>
    <w:rsid w:val="001C569A"/>
    <w:rsid w:val="001D0456"/>
    <w:rsid w:val="001D3225"/>
    <w:rsid w:val="001D5176"/>
    <w:rsid w:val="001D7D66"/>
    <w:rsid w:val="001E09D7"/>
    <w:rsid w:val="001E1846"/>
    <w:rsid w:val="001E20E2"/>
    <w:rsid w:val="001F39FA"/>
    <w:rsid w:val="002000D9"/>
    <w:rsid w:val="002079D3"/>
    <w:rsid w:val="002103CB"/>
    <w:rsid w:val="002207E7"/>
    <w:rsid w:val="00241F7E"/>
    <w:rsid w:val="00252DE8"/>
    <w:rsid w:val="00263676"/>
    <w:rsid w:val="00263F3E"/>
    <w:rsid w:val="00264299"/>
    <w:rsid w:val="00265EC9"/>
    <w:rsid w:val="00270B02"/>
    <w:rsid w:val="00276B67"/>
    <w:rsid w:val="00282A3E"/>
    <w:rsid w:val="002836E8"/>
    <w:rsid w:val="0029142A"/>
    <w:rsid w:val="00294C12"/>
    <w:rsid w:val="002A1649"/>
    <w:rsid w:val="002A181E"/>
    <w:rsid w:val="002A27C0"/>
    <w:rsid w:val="002A60C4"/>
    <w:rsid w:val="002B75E5"/>
    <w:rsid w:val="002C2107"/>
    <w:rsid w:val="002C3369"/>
    <w:rsid w:val="002C7B19"/>
    <w:rsid w:val="002E2B2C"/>
    <w:rsid w:val="002F50AF"/>
    <w:rsid w:val="003175F7"/>
    <w:rsid w:val="00324992"/>
    <w:rsid w:val="003268C1"/>
    <w:rsid w:val="003411D4"/>
    <w:rsid w:val="00341AD3"/>
    <w:rsid w:val="00346D22"/>
    <w:rsid w:val="00351F85"/>
    <w:rsid w:val="00352FF5"/>
    <w:rsid w:val="00356135"/>
    <w:rsid w:val="00357776"/>
    <w:rsid w:val="00370FAF"/>
    <w:rsid w:val="0037323D"/>
    <w:rsid w:val="003860ED"/>
    <w:rsid w:val="00392C20"/>
    <w:rsid w:val="00394CDC"/>
    <w:rsid w:val="0039667D"/>
    <w:rsid w:val="003B7990"/>
    <w:rsid w:val="003B7E6C"/>
    <w:rsid w:val="003C429F"/>
    <w:rsid w:val="003E2E0A"/>
    <w:rsid w:val="0042412A"/>
    <w:rsid w:val="00440576"/>
    <w:rsid w:val="004C7323"/>
    <w:rsid w:val="004D28E5"/>
    <w:rsid w:val="004D44E9"/>
    <w:rsid w:val="004D5028"/>
    <w:rsid w:val="004E0F50"/>
    <w:rsid w:val="004E7979"/>
    <w:rsid w:val="004F326D"/>
    <w:rsid w:val="00533E19"/>
    <w:rsid w:val="00542D62"/>
    <w:rsid w:val="005650EB"/>
    <w:rsid w:val="0056751C"/>
    <w:rsid w:val="00581456"/>
    <w:rsid w:val="00585F6F"/>
    <w:rsid w:val="00587A23"/>
    <w:rsid w:val="00587F2F"/>
    <w:rsid w:val="0059675A"/>
    <w:rsid w:val="005E1C14"/>
    <w:rsid w:val="005F2C43"/>
    <w:rsid w:val="00600AB5"/>
    <w:rsid w:val="0060575B"/>
    <w:rsid w:val="00663C34"/>
    <w:rsid w:val="00673853"/>
    <w:rsid w:val="0068172D"/>
    <w:rsid w:val="0068253A"/>
    <w:rsid w:val="006A40CB"/>
    <w:rsid w:val="006B04AB"/>
    <w:rsid w:val="006B61A4"/>
    <w:rsid w:val="006E091A"/>
    <w:rsid w:val="006E3C1F"/>
    <w:rsid w:val="007059E0"/>
    <w:rsid w:val="00710A05"/>
    <w:rsid w:val="007209EF"/>
    <w:rsid w:val="0074490F"/>
    <w:rsid w:val="0075256C"/>
    <w:rsid w:val="00754B17"/>
    <w:rsid w:val="007639C6"/>
    <w:rsid w:val="007718DD"/>
    <w:rsid w:val="0079046D"/>
    <w:rsid w:val="007A57F1"/>
    <w:rsid w:val="007B28C3"/>
    <w:rsid w:val="007F785A"/>
    <w:rsid w:val="008017C4"/>
    <w:rsid w:val="008063E9"/>
    <w:rsid w:val="00840680"/>
    <w:rsid w:val="008420D9"/>
    <w:rsid w:val="0084305D"/>
    <w:rsid w:val="0084612D"/>
    <w:rsid w:val="00850CBE"/>
    <w:rsid w:val="008572E5"/>
    <w:rsid w:val="00857617"/>
    <w:rsid w:val="00873659"/>
    <w:rsid w:val="008803AD"/>
    <w:rsid w:val="00890447"/>
    <w:rsid w:val="008A1AE1"/>
    <w:rsid w:val="008C27F6"/>
    <w:rsid w:val="008D283D"/>
    <w:rsid w:val="009143CB"/>
    <w:rsid w:val="009506DB"/>
    <w:rsid w:val="00951DAB"/>
    <w:rsid w:val="00956CF9"/>
    <w:rsid w:val="00964C89"/>
    <w:rsid w:val="00976BBD"/>
    <w:rsid w:val="009A1FF9"/>
    <w:rsid w:val="009A4233"/>
    <w:rsid w:val="009C0AF3"/>
    <w:rsid w:val="009C49DF"/>
    <w:rsid w:val="009E10D2"/>
    <w:rsid w:val="009E1C54"/>
    <w:rsid w:val="009F36DB"/>
    <w:rsid w:val="00A024F1"/>
    <w:rsid w:val="00A13A8B"/>
    <w:rsid w:val="00A46774"/>
    <w:rsid w:val="00A61DE7"/>
    <w:rsid w:val="00A61EE3"/>
    <w:rsid w:val="00A647EE"/>
    <w:rsid w:val="00A7145E"/>
    <w:rsid w:val="00A73678"/>
    <w:rsid w:val="00A84630"/>
    <w:rsid w:val="00A938C7"/>
    <w:rsid w:val="00AA3B19"/>
    <w:rsid w:val="00AB1531"/>
    <w:rsid w:val="00AD580B"/>
    <w:rsid w:val="00AF44C5"/>
    <w:rsid w:val="00AF6264"/>
    <w:rsid w:val="00B0748D"/>
    <w:rsid w:val="00B1291F"/>
    <w:rsid w:val="00B17D71"/>
    <w:rsid w:val="00B22861"/>
    <w:rsid w:val="00B3377C"/>
    <w:rsid w:val="00B4376C"/>
    <w:rsid w:val="00B46D25"/>
    <w:rsid w:val="00B5343D"/>
    <w:rsid w:val="00B6592C"/>
    <w:rsid w:val="00B70EB7"/>
    <w:rsid w:val="00B7438A"/>
    <w:rsid w:val="00B81111"/>
    <w:rsid w:val="00B85ED6"/>
    <w:rsid w:val="00B87146"/>
    <w:rsid w:val="00B96967"/>
    <w:rsid w:val="00BA0C00"/>
    <w:rsid w:val="00BA4EB7"/>
    <w:rsid w:val="00BB2167"/>
    <w:rsid w:val="00BD3EC7"/>
    <w:rsid w:val="00C14073"/>
    <w:rsid w:val="00C224A8"/>
    <w:rsid w:val="00C343CE"/>
    <w:rsid w:val="00C503C8"/>
    <w:rsid w:val="00C51F9F"/>
    <w:rsid w:val="00C62651"/>
    <w:rsid w:val="00C65208"/>
    <w:rsid w:val="00C85F76"/>
    <w:rsid w:val="00C86B78"/>
    <w:rsid w:val="00C93B94"/>
    <w:rsid w:val="00CB30B6"/>
    <w:rsid w:val="00CD3DE4"/>
    <w:rsid w:val="00CD7E22"/>
    <w:rsid w:val="00CE731F"/>
    <w:rsid w:val="00D04694"/>
    <w:rsid w:val="00D1690D"/>
    <w:rsid w:val="00D22AFA"/>
    <w:rsid w:val="00D33EAC"/>
    <w:rsid w:val="00D57EC7"/>
    <w:rsid w:val="00D81D22"/>
    <w:rsid w:val="00D96D0B"/>
    <w:rsid w:val="00DA642A"/>
    <w:rsid w:val="00DB0A07"/>
    <w:rsid w:val="00DB5CE8"/>
    <w:rsid w:val="00DB6DDD"/>
    <w:rsid w:val="00DC257E"/>
    <w:rsid w:val="00E12E8C"/>
    <w:rsid w:val="00E134A5"/>
    <w:rsid w:val="00E1464D"/>
    <w:rsid w:val="00E2384E"/>
    <w:rsid w:val="00E24C85"/>
    <w:rsid w:val="00E258B5"/>
    <w:rsid w:val="00E30AE7"/>
    <w:rsid w:val="00E4549D"/>
    <w:rsid w:val="00E62501"/>
    <w:rsid w:val="00E75291"/>
    <w:rsid w:val="00EA0E58"/>
    <w:rsid w:val="00ED04A5"/>
    <w:rsid w:val="00EE0FF7"/>
    <w:rsid w:val="00EE14D2"/>
    <w:rsid w:val="00EE389D"/>
    <w:rsid w:val="00EF0BAF"/>
    <w:rsid w:val="00F03CE6"/>
    <w:rsid w:val="00F07942"/>
    <w:rsid w:val="00F132A7"/>
    <w:rsid w:val="00F21562"/>
    <w:rsid w:val="00F26B4D"/>
    <w:rsid w:val="00F34B8B"/>
    <w:rsid w:val="00F57034"/>
    <w:rsid w:val="00F57F4D"/>
    <w:rsid w:val="00F65A09"/>
    <w:rsid w:val="00F7338C"/>
    <w:rsid w:val="00F81F62"/>
    <w:rsid w:val="00FA47DC"/>
    <w:rsid w:val="00FB060A"/>
    <w:rsid w:val="00FB4900"/>
    <w:rsid w:val="00FC10B1"/>
    <w:rsid w:val="00FC1DB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72B89"/>
  <w15:docId w15:val="{8C49CDFD-03B4-42EF-ACE1-102478F64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C43"/>
    <w:pPr>
      <w:spacing w:before="240" w:after="240" w:line="276" w:lineRule="auto"/>
    </w:pPr>
    <w:rPr>
      <w:rFonts w:ascii="Arial" w:hAnsi="Arial"/>
      <w:sz w:val="24"/>
      <w:szCs w:val="22"/>
      <w:lang w:eastAsia="en-US"/>
    </w:rPr>
  </w:style>
  <w:style w:type="paragraph" w:styleId="Heading1">
    <w:name w:val="heading 1"/>
    <w:next w:val="NLNonNumberedBody"/>
    <w:link w:val="Heading1Char"/>
    <w:uiPriority w:val="9"/>
    <w:qFormat/>
    <w:rsid w:val="000211C1"/>
    <w:pPr>
      <w:keepNext/>
      <w:numPr>
        <w:numId w:val="22"/>
      </w:numPr>
      <w:spacing w:before="720" w:after="240" w:line="276" w:lineRule="auto"/>
      <w:outlineLvl w:val="0"/>
    </w:pPr>
    <w:rPr>
      <w:rFonts w:ascii="Arial" w:eastAsia="Times New Roman" w:hAnsi="Arial"/>
      <w:b/>
      <w:bCs/>
      <w:sz w:val="32"/>
      <w:szCs w:val="28"/>
      <w:lang w:eastAsia="en-US"/>
    </w:rPr>
  </w:style>
  <w:style w:type="paragraph" w:styleId="Heading2">
    <w:name w:val="heading 2"/>
    <w:next w:val="Normal"/>
    <w:link w:val="Heading2Char"/>
    <w:uiPriority w:val="9"/>
    <w:unhideWhenUsed/>
    <w:qFormat/>
    <w:rsid w:val="005F2C43"/>
    <w:pPr>
      <w:keepNext/>
      <w:keepLines/>
      <w:spacing w:before="200" w:after="240" w:line="276" w:lineRule="auto"/>
      <w:outlineLvl w:val="1"/>
    </w:pPr>
    <w:rPr>
      <w:rFonts w:ascii="Arial" w:eastAsia="Times New Roman" w:hAnsi="Arial"/>
      <w:b/>
      <w:bCs/>
      <w:sz w:val="32"/>
      <w:szCs w:val="26"/>
      <w:lang w:eastAsia="en-US"/>
    </w:rPr>
  </w:style>
  <w:style w:type="paragraph" w:styleId="Heading3">
    <w:name w:val="heading 3"/>
    <w:basedOn w:val="Normal"/>
    <w:next w:val="Normal"/>
    <w:link w:val="Heading3Char"/>
    <w:uiPriority w:val="9"/>
    <w:unhideWhenUsed/>
    <w:qFormat/>
    <w:rsid w:val="006E3C1F"/>
    <w:pPr>
      <w:keepNext/>
      <w:spacing w:after="60"/>
      <w:outlineLvl w:val="2"/>
    </w:pPr>
    <w:rPr>
      <w:rFonts w:ascii="Cambria" w:eastAsia="Times New Roman" w:hAnsi="Cambria"/>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211C1"/>
    <w:rPr>
      <w:rFonts w:ascii="Arial" w:eastAsia="Times New Roman" w:hAnsi="Arial"/>
      <w:b/>
      <w:bCs/>
      <w:sz w:val="32"/>
      <w:szCs w:val="28"/>
      <w:lang w:eastAsia="en-US"/>
    </w:rPr>
  </w:style>
  <w:style w:type="paragraph" w:customStyle="1" w:styleId="NLNonNumberedBody">
    <w:name w:val="NL Non Numbered Body"/>
    <w:qFormat/>
    <w:rsid w:val="00043BA4"/>
    <w:pPr>
      <w:spacing w:before="240" w:after="240" w:line="276" w:lineRule="auto"/>
      <w:ind w:left="720"/>
      <w:outlineLvl w:val="0"/>
    </w:pPr>
    <w:rPr>
      <w:rFonts w:ascii="Arial" w:hAnsi="Arial"/>
      <w:sz w:val="24"/>
      <w:szCs w:val="22"/>
      <w:lang w:eastAsia="en-US"/>
    </w:rPr>
  </w:style>
  <w:style w:type="paragraph" w:customStyle="1" w:styleId="NLNumberedBodyLevel1">
    <w:name w:val="NL Numbered Body Level 1"/>
    <w:qFormat/>
    <w:rsid w:val="004C7323"/>
    <w:pPr>
      <w:numPr>
        <w:ilvl w:val="1"/>
        <w:numId w:val="22"/>
      </w:numPr>
      <w:tabs>
        <w:tab w:val="clear" w:pos="1530"/>
        <w:tab w:val="num" w:pos="1440"/>
      </w:tabs>
      <w:spacing w:before="240" w:after="240" w:line="276" w:lineRule="auto"/>
      <w:ind w:left="1440"/>
    </w:pPr>
    <w:rPr>
      <w:rFonts w:ascii="Arial" w:hAnsi="Arial"/>
      <w:sz w:val="24"/>
      <w:szCs w:val="22"/>
      <w:lang w:eastAsia="en-US"/>
    </w:rPr>
  </w:style>
  <w:style w:type="paragraph" w:customStyle="1" w:styleId="NLNumberedBodyLevel2">
    <w:name w:val="NL Numbered Body Level 2"/>
    <w:qFormat/>
    <w:rsid w:val="004C7323"/>
    <w:pPr>
      <w:numPr>
        <w:ilvl w:val="2"/>
        <w:numId w:val="22"/>
      </w:numPr>
      <w:spacing w:before="240" w:after="240" w:line="276" w:lineRule="auto"/>
    </w:pPr>
    <w:rPr>
      <w:rFonts w:ascii="Arial" w:hAnsi="Arial"/>
      <w:sz w:val="24"/>
      <w:szCs w:val="22"/>
      <w:lang w:eastAsia="en-US"/>
    </w:rPr>
  </w:style>
  <w:style w:type="paragraph" w:customStyle="1" w:styleId="NLNumberedBodyLevel3">
    <w:name w:val="NL Numbered Body Level 3"/>
    <w:qFormat/>
    <w:rsid w:val="004C7323"/>
    <w:pPr>
      <w:numPr>
        <w:ilvl w:val="3"/>
        <w:numId w:val="22"/>
      </w:numPr>
      <w:spacing w:before="240" w:after="240" w:line="276" w:lineRule="auto"/>
    </w:pPr>
    <w:rPr>
      <w:rFonts w:ascii="Arial" w:hAnsi="Arial"/>
      <w:sz w:val="24"/>
      <w:szCs w:val="22"/>
      <w:lang w:eastAsia="en-US"/>
    </w:rPr>
  </w:style>
  <w:style w:type="paragraph" w:customStyle="1" w:styleId="NLNumberedBodyLevel4">
    <w:name w:val="NL Numbered Body Level 4"/>
    <w:qFormat/>
    <w:rsid w:val="004C7323"/>
    <w:pPr>
      <w:numPr>
        <w:ilvl w:val="4"/>
        <w:numId w:val="22"/>
      </w:numPr>
      <w:spacing w:before="240" w:after="240" w:line="276" w:lineRule="auto"/>
    </w:pPr>
    <w:rPr>
      <w:rFonts w:ascii="Arial" w:hAnsi="Arial"/>
      <w:sz w:val="24"/>
      <w:szCs w:val="22"/>
      <w:lang w:eastAsia="en-US"/>
    </w:rPr>
  </w:style>
  <w:style w:type="paragraph" w:customStyle="1" w:styleId="NLNumberedBodyLevel5">
    <w:name w:val="NL Numbered Body Level 5"/>
    <w:qFormat/>
    <w:rsid w:val="004C7323"/>
    <w:pPr>
      <w:numPr>
        <w:ilvl w:val="5"/>
        <w:numId w:val="22"/>
      </w:numPr>
      <w:spacing w:before="240" w:after="240" w:line="276" w:lineRule="auto"/>
    </w:pPr>
    <w:rPr>
      <w:rFonts w:ascii="Arial" w:hAnsi="Arial"/>
      <w:sz w:val="24"/>
      <w:szCs w:val="22"/>
      <w:lang w:eastAsia="en-US"/>
    </w:rPr>
  </w:style>
  <w:style w:type="numbering" w:customStyle="1" w:styleId="NLNumberedBodyListStyle">
    <w:name w:val="NL Numbered Body List Style"/>
    <w:uiPriority w:val="99"/>
    <w:rsid w:val="004C7323"/>
    <w:pPr>
      <w:numPr>
        <w:numId w:val="1"/>
      </w:numPr>
    </w:pPr>
  </w:style>
  <w:style w:type="character" w:customStyle="1" w:styleId="Heading2Char">
    <w:name w:val="Heading 2 Char"/>
    <w:link w:val="Heading2"/>
    <w:uiPriority w:val="9"/>
    <w:rsid w:val="005F2C43"/>
    <w:rPr>
      <w:rFonts w:ascii="Arial" w:eastAsia="Times New Roman" w:hAnsi="Arial"/>
      <w:b/>
      <w:bCs/>
      <w:sz w:val="32"/>
      <w:szCs w:val="26"/>
      <w:lang w:val="en-GB" w:eastAsia="en-US" w:bidi="ar-SA"/>
    </w:rPr>
  </w:style>
  <w:style w:type="table" w:styleId="TableGrid">
    <w:name w:val="Table Grid"/>
    <w:basedOn w:val="TableNormal"/>
    <w:uiPriority w:val="59"/>
    <w:rsid w:val="00EE0FF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unhideWhenUsed/>
    <w:qFormat/>
    <w:rsid w:val="00EE0FF7"/>
    <w:rPr>
      <w:b/>
      <w:bCs/>
    </w:rPr>
  </w:style>
  <w:style w:type="paragraph" w:customStyle="1" w:styleId="NLNumberedBodyLevel0">
    <w:name w:val="NL Numbered Body Level 0"/>
    <w:qFormat/>
    <w:rsid w:val="004C7323"/>
    <w:pPr>
      <w:numPr>
        <w:numId w:val="3"/>
      </w:numPr>
      <w:spacing w:before="240" w:after="240" w:line="276" w:lineRule="auto"/>
    </w:pPr>
    <w:rPr>
      <w:rFonts w:ascii="Arial" w:hAnsi="Arial"/>
      <w:sz w:val="24"/>
      <w:szCs w:val="22"/>
      <w:lang w:eastAsia="en-US"/>
    </w:rPr>
  </w:style>
  <w:style w:type="numbering" w:customStyle="1" w:styleId="NLNumberedBodyListStyleNoHeadings">
    <w:name w:val="NL Numbered Body List Style (No Headings)"/>
    <w:uiPriority w:val="99"/>
    <w:rsid w:val="004C7323"/>
    <w:pPr>
      <w:numPr>
        <w:numId w:val="2"/>
      </w:numPr>
    </w:pPr>
  </w:style>
  <w:style w:type="paragraph" w:customStyle="1" w:styleId="NLDocumentTitle">
    <w:name w:val="NL Document Title"/>
    <w:qFormat/>
    <w:rsid w:val="00B5343D"/>
    <w:pPr>
      <w:spacing w:before="240" w:after="480" w:line="276" w:lineRule="auto"/>
    </w:pPr>
    <w:rPr>
      <w:rFonts w:ascii="Arial" w:eastAsia="Times New Roman" w:hAnsi="Arial"/>
      <w:b/>
      <w:bCs/>
      <w:sz w:val="32"/>
      <w:szCs w:val="26"/>
      <w:lang w:eastAsia="en-US"/>
    </w:rPr>
  </w:style>
  <w:style w:type="paragraph" w:customStyle="1" w:styleId="NLDocumentReference">
    <w:name w:val="NL Document Reference"/>
    <w:basedOn w:val="Normal"/>
    <w:qFormat/>
    <w:rsid w:val="005F2C43"/>
    <w:rPr>
      <w:sz w:val="20"/>
    </w:rPr>
  </w:style>
  <w:style w:type="character" w:customStyle="1" w:styleId="NLBlueText">
    <w:name w:val="NL Blue Text"/>
    <w:uiPriority w:val="1"/>
    <w:qFormat/>
    <w:rsid w:val="007B28C3"/>
    <w:rPr>
      <w:rFonts w:ascii="Arial" w:hAnsi="Arial"/>
      <w:color w:val="0000FF"/>
      <w:sz w:val="24"/>
    </w:rPr>
  </w:style>
  <w:style w:type="paragraph" w:customStyle="1" w:styleId="NLNotesTitle">
    <w:name w:val="NL Notes Title"/>
    <w:qFormat/>
    <w:rsid w:val="00190AD4"/>
    <w:pPr>
      <w:spacing w:before="240" w:after="240" w:line="276" w:lineRule="auto"/>
    </w:pPr>
    <w:rPr>
      <w:rFonts w:ascii="Arial" w:eastAsia="Times New Roman" w:hAnsi="Arial"/>
      <w:b/>
      <w:bCs/>
      <w:color w:val="4F81BD"/>
      <w:sz w:val="40"/>
      <w:szCs w:val="26"/>
      <w:lang w:eastAsia="en-US"/>
    </w:rPr>
  </w:style>
  <w:style w:type="paragraph" w:customStyle="1" w:styleId="NLNotesHeading1">
    <w:name w:val="NL Notes Heading 1"/>
    <w:qFormat/>
    <w:rsid w:val="00190AD4"/>
    <w:pPr>
      <w:spacing w:before="360" w:after="240" w:line="276" w:lineRule="auto"/>
    </w:pPr>
    <w:rPr>
      <w:rFonts w:ascii="Arial" w:eastAsia="Times New Roman" w:hAnsi="Arial"/>
      <w:b/>
      <w:bCs/>
      <w:sz w:val="24"/>
      <w:szCs w:val="28"/>
      <w:lang w:eastAsia="en-US"/>
    </w:rPr>
  </w:style>
  <w:style w:type="paragraph" w:customStyle="1" w:styleId="NLNotesSectionTitle">
    <w:name w:val="NL Notes Section Title"/>
    <w:qFormat/>
    <w:rsid w:val="00043BA4"/>
    <w:pPr>
      <w:spacing w:before="600" w:after="240" w:line="276" w:lineRule="auto"/>
    </w:pPr>
    <w:rPr>
      <w:rFonts w:ascii="Arial" w:eastAsia="Times New Roman" w:hAnsi="Arial"/>
      <w:b/>
      <w:bCs/>
      <w:color w:val="4F81BD"/>
      <w:sz w:val="36"/>
      <w:szCs w:val="26"/>
      <w:lang w:eastAsia="en-US"/>
    </w:rPr>
  </w:style>
  <w:style w:type="paragraph" w:customStyle="1" w:styleId="NLCopyrightTitle">
    <w:name w:val="NL Copyright Title"/>
    <w:qFormat/>
    <w:rsid w:val="00150288"/>
    <w:pPr>
      <w:spacing w:before="1920" w:after="240" w:line="276" w:lineRule="auto"/>
    </w:pPr>
    <w:rPr>
      <w:rFonts w:ascii="Arial" w:eastAsia="Times New Roman" w:hAnsi="Arial"/>
      <w:b/>
      <w:bCs/>
      <w:sz w:val="32"/>
      <w:szCs w:val="26"/>
      <w:lang w:eastAsia="en-US"/>
    </w:rPr>
  </w:style>
  <w:style w:type="paragraph" w:customStyle="1" w:styleId="NLTableBody">
    <w:name w:val="NL Table Body"/>
    <w:qFormat/>
    <w:rsid w:val="005F2C43"/>
    <w:pPr>
      <w:spacing w:after="240" w:line="276" w:lineRule="auto"/>
      <w:contextualSpacing/>
    </w:pPr>
    <w:rPr>
      <w:rFonts w:ascii="Arial" w:hAnsi="Arial"/>
      <w:sz w:val="24"/>
      <w:szCs w:val="22"/>
      <w:lang w:eastAsia="en-US"/>
    </w:rPr>
  </w:style>
  <w:style w:type="paragraph" w:customStyle="1" w:styleId="NLTableBodyCondensed">
    <w:name w:val="NL Table Body Condensed"/>
    <w:qFormat/>
    <w:rsid w:val="005F2C43"/>
    <w:pPr>
      <w:spacing w:after="120" w:line="276" w:lineRule="auto"/>
    </w:pPr>
    <w:rPr>
      <w:rFonts w:ascii="Arial" w:hAnsi="Arial"/>
      <w:sz w:val="24"/>
      <w:szCs w:val="22"/>
      <w:lang w:eastAsia="en-US"/>
    </w:rPr>
  </w:style>
  <w:style w:type="paragraph" w:styleId="Header">
    <w:name w:val="header"/>
    <w:basedOn w:val="Normal"/>
    <w:link w:val="HeaderChar"/>
    <w:uiPriority w:val="99"/>
    <w:unhideWhenUsed/>
    <w:rsid w:val="008063E9"/>
    <w:pPr>
      <w:tabs>
        <w:tab w:val="center" w:pos="4680"/>
        <w:tab w:val="right" w:pos="9360"/>
      </w:tabs>
    </w:pPr>
  </w:style>
  <w:style w:type="character" w:customStyle="1" w:styleId="HeaderChar">
    <w:name w:val="Header Char"/>
    <w:link w:val="Header"/>
    <w:uiPriority w:val="99"/>
    <w:rsid w:val="008063E9"/>
    <w:rPr>
      <w:rFonts w:ascii="Arial" w:hAnsi="Arial"/>
      <w:sz w:val="24"/>
      <w:szCs w:val="22"/>
      <w:lang w:val="en-GB"/>
    </w:rPr>
  </w:style>
  <w:style w:type="paragraph" w:styleId="Footer">
    <w:name w:val="footer"/>
    <w:link w:val="FooterChar"/>
    <w:uiPriority w:val="99"/>
    <w:unhideWhenUsed/>
    <w:rsid w:val="0060575B"/>
    <w:pPr>
      <w:tabs>
        <w:tab w:val="center" w:pos="4680"/>
        <w:tab w:val="right" w:pos="9360"/>
      </w:tabs>
      <w:spacing w:line="276" w:lineRule="auto"/>
      <w:jc w:val="right"/>
    </w:pPr>
    <w:rPr>
      <w:rFonts w:ascii="Arial" w:hAnsi="Arial"/>
      <w:szCs w:val="22"/>
      <w:lang w:eastAsia="en-US"/>
    </w:rPr>
  </w:style>
  <w:style w:type="character" w:customStyle="1" w:styleId="FooterChar">
    <w:name w:val="Footer Char"/>
    <w:link w:val="Footer"/>
    <w:uiPriority w:val="99"/>
    <w:rsid w:val="0060575B"/>
    <w:rPr>
      <w:rFonts w:ascii="Arial" w:hAnsi="Arial"/>
      <w:szCs w:val="22"/>
      <w:lang w:val="en-GB" w:eastAsia="en-US" w:bidi="ar-SA"/>
    </w:rPr>
  </w:style>
  <w:style w:type="paragraph" w:styleId="BalloonText">
    <w:name w:val="Balloon Text"/>
    <w:basedOn w:val="Normal"/>
    <w:link w:val="BalloonTextChar"/>
    <w:uiPriority w:val="99"/>
    <w:semiHidden/>
    <w:unhideWhenUsed/>
    <w:rsid w:val="008063E9"/>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8063E9"/>
    <w:rPr>
      <w:rFonts w:ascii="Tahoma" w:hAnsi="Tahoma" w:cs="Tahoma"/>
      <w:sz w:val="16"/>
      <w:szCs w:val="16"/>
      <w:lang w:val="en-GB"/>
    </w:rPr>
  </w:style>
  <w:style w:type="paragraph" w:customStyle="1" w:styleId="NLFooterCopyrightNotice">
    <w:name w:val="NL Footer Copyright Notice"/>
    <w:qFormat/>
    <w:rsid w:val="005F2C43"/>
    <w:pPr>
      <w:spacing w:line="276" w:lineRule="auto"/>
      <w:jc w:val="right"/>
    </w:pPr>
    <w:rPr>
      <w:rFonts w:ascii="Arial" w:hAnsi="Arial"/>
      <w:sz w:val="16"/>
      <w:szCs w:val="22"/>
      <w:lang w:eastAsia="en-US"/>
    </w:rPr>
  </w:style>
  <w:style w:type="paragraph" w:customStyle="1" w:styleId="NLSignature">
    <w:name w:val="NL Signature"/>
    <w:basedOn w:val="Normal"/>
    <w:qFormat/>
    <w:rsid w:val="003411D4"/>
    <w:pPr>
      <w:spacing w:before="1200" w:after="480"/>
    </w:pPr>
  </w:style>
  <w:style w:type="paragraph" w:styleId="TOCHeading">
    <w:name w:val="TOC Heading"/>
    <w:basedOn w:val="Heading1"/>
    <w:next w:val="Normal"/>
    <w:uiPriority w:val="39"/>
    <w:semiHidden/>
    <w:unhideWhenUsed/>
    <w:qFormat/>
    <w:rsid w:val="000B346E"/>
    <w:pPr>
      <w:keepLines/>
      <w:numPr>
        <w:numId w:val="0"/>
      </w:numPr>
      <w:spacing w:before="480" w:after="0"/>
      <w:outlineLvl w:val="9"/>
    </w:pPr>
    <w:rPr>
      <w:rFonts w:ascii="Cambria" w:hAnsi="Cambria"/>
      <w:color w:val="365F91"/>
      <w:sz w:val="28"/>
      <w:lang w:val="en-US"/>
    </w:rPr>
  </w:style>
  <w:style w:type="paragraph" w:styleId="TOC1">
    <w:name w:val="toc 1"/>
    <w:basedOn w:val="Normal"/>
    <w:next w:val="Normal"/>
    <w:autoRedefine/>
    <w:uiPriority w:val="39"/>
    <w:semiHidden/>
    <w:unhideWhenUsed/>
    <w:rsid w:val="000B346E"/>
  </w:style>
  <w:style w:type="paragraph" w:styleId="TOC2">
    <w:name w:val="toc 2"/>
    <w:basedOn w:val="Normal"/>
    <w:next w:val="Normal"/>
    <w:autoRedefine/>
    <w:uiPriority w:val="39"/>
    <w:semiHidden/>
    <w:unhideWhenUsed/>
    <w:rsid w:val="000B346E"/>
    <w:pPr>
      <w:ind w:left="240"/>
    </w:pPr>
  </w:style>
  <w:style w:type="paragraph" w:styleId="TOC3">
    <w:name w:val="toc 3"/>
    <w:basedOn w:val="Normal"/>
    <w:next w:val="Normal"/>
    <w:autoRedefine/>
    <w:uiPriority w:val="39"/>
    <w:semiHidden/>
    <w:unhideWhenUsed/>
    <w:rsid w:val="000B346E"/>
    <w:pPr>
      <w:spacing w:before="0" w:after="100"/>
      <w:ind w:left="440"/>
    </w:pPr>
    <w:rPr>
      <w:rFonts w:ascii="Calibri" w:eastAsia="Times New Roman" w:hAnsi="Calibri"/>
      <w:sz w:val="22"/>
      <w:lang w:val="en-US"/>
    </w:rPr>
  </w:style>
  <w:style w:type="paragraph" w:styleId="TOC4">
    <w:name w:val="toc 4"/>
    <w:basedOn w:val="Normal"/>
    <w:next w:val="Normal"/>
    <w:autoRedefine/>
    <w:uiPriority w:val="39"/>
    <w:semiHidden/>
    <w:unhideWhenUsed/>
    <w:rsid w:val="000B346E"/>
    <w:pPr>
      <w:spacing w:before="0" w:after="100"/>
      <w:ind w:left="660"/>
    </w:pPr>
    <w:rPr>
      <w:rFonts w:ascii="Calibri" w:eastAsia="Times New Roman" w:hAnsi="Calibri"/>
      <w:sz w:val="22"/>
      <w:lang w:val="en-US"/>
    </w:rPr>
  </w:style>
  <w:style w:type="paragraph" w:styleId="TOC5">
    <w:name w:val="toc 5"/>
    <w:basedOn w:val="Normal"/>
    <w:next w:val="Normal"/>
    <w:autoRedefine/>
    <w:uiPriority w:val="39"/>
    <w:semiHidden/>
    <w:unhideWhenUsed/>
    <w:rsid w:val="000B346E"/>
    <w:pPr>
      <w:spacing w:before="0" w:after="100"/>
      <w:ind w:left="880"/>
    </w:pPr>
    <w:rPr>
      <w:rFonts w:ascii="Calibri" w:eastAsia="Times New Roman" w:hAnsi="Calibri"/>
      <w:sz w:val="22"/>
      <w:lang w:val="en-US"/>
    </w:rPr>
  </w:style>
  <w:style w:type="paragraph" w:styleId="TOC6">
    <w:name w:val="toc 6"/>
    <w:basedOn w:val="Normal"/>
    <w:next w:val="Normal"/>
    <w:autoRedefine/>
    <w:uiPriority w:val="39"/>
    <w:semiHidden/>
    <w:unhideWhenUsed/>
    <w:rsid w:val="000B346E"/>
    <w:pPr>
      <w:spacing w:before="0" w:after="100"/>
      <w:ind w:left="1100"/>
    </w:pPr>
    <w:rPr>
      <w:rFonts w:ascii="Calibri" w:eastAsia="Times New Roman" w:hAnsi="Calibri"/>
      <w:sz w:val="22"/>
      <w:lang w:val="en-US"/>
    </w:rPr>
  </w:style>
  <w:style w:type="paragraph" w:styleId="TOC7">
    <w:name w:val="toc 7"/>
    <w:basedOn w:val="Normal"/>
    <w:next w:val="Normal"/>
    <w:autoRedefine/>
    <w:uiPriority w:val="39"/>
    <w:semiHidden/>
    <w:unhideWhenUsed/>
    <w:rsid w:val="000B346E"/>
    <w:pPr>
      <w:spacing w:before="0" w:after="100"/>
      <w:ind w:left="1320"/>
    </w:pPr>
    <w:rPr>
      <w:rFonts w:ascii="Calibri" w:eastAsia="Times New Roman" w:hAnsi="Calibri"/>
      <w:sz w:val="22"/>
      <w:lang w:val="en-US"/>
    </w:rPr>
  </w:style>
  <w:style w:type="paragraph" w:styleId="TOC8">
    <w:name w:val="toc 8"/>
    <w:basedOn w:val="Normal"/>
    <w:next w:val="Normal"/>
    <w:autoRedefine/>
    <w:uiPriority w:val="39"/>
    <w:semiHidden/>
    <w:unhideWhenUsed/>
    <w:rsid w:val="000B346E"/>
    <w:pPr>
      <w:spacing w:before="0" w:after="100"/>
      <w:ind w:left="1540"/>
    </w:pPr>
    <w:rPr>
      <w:rFonts w:ascii="Calibri" w:eastAsia="Times New Roman" w:hAnsi="Calibri"/>
      <w:sz w:val="22"/>
      <w:lang w:val="en-US"/>
    </w:rPr>
  </w:style>
  <w:style w:type="paragraph" w:styleId="TOC9">
    <w:name w:val="toc 9"/>
    <w:basedOn w:val="Normal"/>
    <w:next w:val="Normal"/>
    <w:autoRedefine/>
    <w:uiPriority w:val="39"/>
    <w:semiHidden/>
    <w:unhideWhenUsed/>
    <w:rsid w:val="000B346E"/>
    <w:pPr>
      <w:spacing w:before="0" w:after="100"/>
      <w:ind w:left="1760"/>
    </w:pPr>
    <w:rPr>
      <w:rFonts w:ascii="Calibri" w:eastAsia="Times New Roman" w:hAnsi="Calibri"/>
      <w:sz w:val="22"/>
      <w:lang w:val="en-US"/>
    </w:rPr>
  </w:style>
  <w:style w:type="character" w:styleId="Hyperlink">
    <w:name w:val="Hyperlink"/>
    <w:uiPriority w:val="99"/>
    <w:unhideWhenUsed/>
    <w:rsid w:val="000B346E"/>
    <w:rPr>
      <w:color w:val="0000FF"/>
      <w:u w:val="single"/>
    </w:rPr>
  </w:style>
  <w:style w:type="paragraph" w:customStyle="1" w:styleId="NLNonNumberedBodyStrong">
    <w:name w:val="NL Non Numbered Body (Strong)"/>
    <w:qFormat/>
    <w:rsid w:val="0042412A"/>
    <w:pPr>
      <w:spacing w:before="240" w:after="240" w:line="276" w:lineRule="auto"/>
      <w:ind w:left="720"/>
    </w:pPr>
    <w:rPr>
      <w:rFonts w:ascii="Arial" w:hAnsi="Arial"/>
      <w:b/>
      <w:sz w:val="24"/>
      <w:szCs w:val="22"/>
      <w:lang w:eastAsia="en-US"/>
    </w:rPr>
  </w:style>
  <w:style w:type="paragraph" w:customStyle="1" w:styleId="NLComment">
    <w:name w:val="NL Comment"/>
    <w:basedOn w:val="NLRedText"/>
    <w:link w:val="NLCommentChar"/>
    <w:qFormat/>
    <w:rsid w:val="003B7990"/>
    <w:rPr>
      <w:i/>
      <w:color w:val="0000FF"/>
    </w:rPr>
  </w:style>
  <w:style w:type="paragraph" w:customStyle="1" w:styleId="NLAltNumberedBodyLevel0">
    <w:name w:val="NL Alt Numbered Body Level 0"/>
    <w:qFormat/>
    <w:rsid w:val="00190AD4"/>
    <w:pPr>
      <w:numPr>
        <w:numId w:val="6"/>
      </w:numPr>
      <w:spacing w:before="240" w:after="240" w:line="276" w:lineRule="auto"/>
    </w:pPr>
    <w:rPr>
      <w:rFonts w:ascii="Arial" w:hAnsi="Arial"/>
      <w:sz w:val="24"/>
      <w:szCs w:val="22"/>
      <w:lang w:eastAsia="en-US"/>
    </w:rPr>
  </w:style>
  <w:style w:type="paragraph" w:customStyle="1" w:styleId="NLAltNumberedBodyLevel1">
    <w:name w:val="NL Alt Numbered Body Level 1"/>
    <w:qFormat/>
    <w:rsid w:val="00190AD4"/>
    <w:pPr>
      <w:numPr>
        <w:ilvl w:val="1"/>
        <w:numId w:val="6"/>
      </w:numPr>
      <w:spacing w:before="240" w:after="240" w:line="276" w:lineRule="auto"/>
    </w:pPr>
    <w:rPr>
      <w:rFonts w:ascii="Arial" w:hAnsi="Arial"/>
      <w:sz w:val="24"/>
      <w:szCs w:val="22"/>
      <w:lang w:eastAsia="en-US"/>
    </w:rPr>
  </w:style>
  <w:style w:type="paragraph" w:customStyle="1" w:styleId="NLAltNumberedBodyLevel2">
    <w:name w:val="NL Alt Numbered Body Level 2"/>
    <w:basedOn w:val="NLNumberedBodyLevel2"/>
    <w:qFormat/>
    <w:rsid w:val="00190AD4"/>
    <w:pPr>
      <w:numPr>
        <w:numId w:val="6"/>
      </w:numPr>
      <w:tabs>
        <w:tab w:val="left" w:pos="2304"/>
      </w:tabs>
    </w:pPr>
  </w:style>
  <w:style w:type="numbering" w:customStyle="1" w:styleId="NLAltNumberedListStyle">
    <w:name w:val="NL Alt Numbered List Style"/>
    <w:uiPriority w:val="99"/>
    <w:rsid w:val="00190AD4"/>
    <w:pPr>
      <w:numPr>
        <w:numId w:val="5"/>
      </w:numPr>
    </w:pPr>
  </w:style>
  <w:style w:type="paragraph" w:customStyle="1" w:styleId="NLNonNumberedBodyLevel1">
    <w:name w:val="NL Non Numbered Body Level 1"/>
    <w:qFormat/>
    <w:rsid w:val="005650EB"/>
    <w:pPr>
      <w:spacing w:before="240" w:after="240" w:line="276" w:lineRule="auto"/>
      <w:ind w:left="1440"/>
    </w:pPr>
    <w:rPr>
      <w:rFonts w:ascii="Arial" w:hAnsi="Arial"/>
      <w:sz w:val="24"/>
      <w:szCs w:val="22"/>
      <w:lang w:eastAsia="en-US"/>
    </w:rPr>
  </w:style>
  <w:style w:type="character" w:customStyle="1" w:styleId="NLQuotation">
    <w:name w:val="NL Quotation"/>
    <w:uiPriority w:val="1"/>
    <w:qFormat/>
    <w:rsid w:val="005650EB"/>
    <w:rPr>
      <w:i/>
    </w:rPr>
  </w:style>
  <w:style w:type="paragraph" w:customStyle="1" w:styleId="NLContentsListLevel0">
    <w:name w:val="NL Contents List Level 0"/>
    <w:qFormat/>
    <w:rsid w:val="00B5343D"/>
    <w:pPr>
      <w:numPr>
        <w:numId w:val="7"/>
      </w:numPr>
      <w:spacing w:line="276" w:lineRule="auto"/>
    </w:pPr>
    <w:rPr>
      <w:rFonts w:ascii="Arial" w:hAnsi="Arial"/>
      <w:sz w:val="24"/>
      <w:szCs w:val="22"/>
      <w:lang w:eastAsia="en-US"/>
    </w:rPr>
  </w:style>
  <w:style w:type="paragraph" w:customStyle="1" w:styleId="NLContentsListLevel1">
    <w:name w:val="NL Contents List Level 1"/>
    <w:qFormat/>
    <w:rsid w:val="00B5343D"/>
    <w:pPr>
      <w:numPr>
        <w:ilvl w:val="1"/>
        <w:numId w:val="7"/>
      </w:numPr>
      <w:spacing w:line="276" w:lineRule="auto"/>
    </w:pPr>
    <w:rPr>
      <w:rFonts w:ascii="Arial" w:hAnsi="Arial"/>
      <w:sz w:val="24"/>
      <w:szCs w:val="22"/>
      <w:lang w:eastAsia="en-US"/>
    </w:rPr>
  </w:style>
  <w:style w:type="numbering" w:customStyle="1" w:styleId="NLContentsNumberedListStyle">
    <w:name w:val="NL Contents Numbered List Style"/>
    <w:uiPriority w:val="99"/>
    <w:rsid w:val="00B5343D"/>
    <w:pPr>
      <w:numPr>
        <w:numId w:val="7"/>
      </w:numPr>
    </w:pPr>
  </w:style>
  <w:style w:type="paragraph" w:customStyle="1" w:styleId="NLContentsTable">
    <w:name w:val="NL Contents Table"/>
    <w:qFormat/>
    <w:rsid w:val="00276B67"/>
    <w:pPr>
      <w:spacing w:line="276" w:lineRule="auto"/>
    </w:pPr>
    <w:rPr>
      <w:rFonts w:ascii="Arial" w:hAnsi="Arial"/>
      <w:sz w:val="24"/>
      <w:szCs w:val="22"/>
      <w:lang w:eastAsia="en-US"/>
    </w:rPr>
  </w:style>
  <w:style w:type="character" w:customStyle="1" w:styleId="Heading3Char">
    <w:name w:val="Heading 3 Char"/>
    <w:link w:val="Heading3"/>
    <w:uiPriority w:val="9"/>
    <w:rsid w:val="006E3C1F"/>
    <w:rPr>
      <w:rFonts w:ascii="Cambria" w:eastAsia="Times New Roman" w:hAnsi="Cambria" w:cs="Times New Roman"/>
      <w:b/>
      <w:bCs/>
      <w:sz w:val="26"/>
      <w:szCs w:val="26"/>
      <w:lang w:val="en-GB"/>
    </w:rPr>
  </w:style>
  <w:style w:type="paragraph" w:customStyle="1" w:styleId="NLRedText">
    <w:name w:val="NL Red Text"/>
    <w:basedOn w:val="Normal"/>
    <w:link w:val="NLRedTextChar"/>
    <w:qFormat/>
    <w:rsid w:val="0007295A"/>
    <w:rPr>
      <w:color w:val="FF0000"/>
    </w:rPr>
  </w:style>
  <w:style w:type="paragraph" w:customStyle="1" w:styleId="NLORstyle">
    <w:name w:val="NL [OR] style"/>
    <w:basedOn w:val="NLComment"/>
    <w:link w:val="NLORstyleChar"/>
    <w:qFormat/>
    <w:rsid w:val="003B7990"/>
    <w:pPr>
      <w:ind w:left="720"/>
    </w:pPr>
  </w:style>
  <w:style w:type="character" w:customStyle="1" w:styleId="NLRedTextChar">
    <w:name w:val="NL Red Text Char"/>
    <w:link w:val="NLRedText"/>
    <w:rsid w:val="0007295A"/>
    <w:rPr>
      <w:rFonts w:ascii="Arial" w:hAnsi="Arial"/>
      <w:color w:val="FF0000"/>
      <w:sz w:val="24"/>
      <w:szCs w:val="22"/>
      <w:lang w:val="en-GB"/>
    </w:rPr>
  </w:style>
  <w:style w:type="character" w:customStyle="1" w:styleId="NLCommentChar">
    <w:name w:val="NL Comment Char"/>
    <w:link w:val="NLComment"/>
    <w:rsid w:val="003B7990"/>
    <w:rPr>
      <w:rFonts w:ascii="Arial" w:hAnsi="Arial"/>
      <w:i/>
      <w:color w:val="0000FF"/>
      <w:sz w:val="24"/>
      <w:szCs w:val="22"/>
      <w:lang w:val="en-GB"/>
    </w:rPr>
  </w:style>
  <w:style w:type="character" w:customStyle="1" w:styleId="NLORstyleChar">
    <w:name w:val="NL [OR] style Char"/>
    <w:basedOn w:val="NLCommentChar"/>
    <w:link w:val="NLORstyle"/>
    <w:rsid w:val="003B7990"/>
    <w:rPr>
      <w:rFonts w:ascii="Arial" w:hAnsi="Arial"/>
      <w:i/>
      <w:color w:val="0000FF"/>
      <w:sz w:val="24"/>
      <w:szCs w:val="22"/>
      <w:lang w:val="en-GB"/>
    </w:rPr>
  </w:style>
  <w:style w:type="paragraph" w:styleId="ListParagraph">
    <w:name w:val="List Paragraph"/>
    <w:basedOn w:val="Normal"/>
    <w:uiPriority w:val="34"/>
    <w:unhideWhenUsed/>
    <w:qFormat/>
    <w:rsid w:val="003B7E6C"/>
    <w:pPr>
      <w:ind w:left="720"/>
      <w:contextualSpacing/>
    </w:pPr>
  </w:style>
  <w:style w:type="paragraph" w:styleId="DocumentMap">
    <w:name w:val="Document Map"/>
    <w:basedOn w:val="Normal"/>
    <w:link w:val="DocumentMapChar"/>
    <w:uiPriority w:val="99"/>
    <w:semiHidden/>
    <w:unhideWhenUsed/>
    <w:rsid w:val="00F57F4D"/>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7F4D"/>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1789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et Lawman Document</Template>
  <TotalTime>1</TotalTime>
  <Pages>5</Pages>
  <Words>1029</Words>
  <Characters>58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content miguel</cp:lastModifiedBy>
  <cp:revision>2</cp:revision>
  <dcterms:created xsi:type="dcterms:W3CDTF">2021-01-08T15:44:00Z</dcterms:created>
  <dcterms:modified xsi:type="dcterms:W3CDTF">2021-01-08T15:44:00Z</dcterms:modified>
</cp:coreProperties>
</file>